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35D92A" w14:textId="77777777" w:rsidR="00E35C54" w:rsidRDefault="005E14F0">
      <w:pPr>
        <w:spacing w:after="160" w:line="259" w:lineRule="auto"/>
        <w:ind w:left="0" w:firstLine="0"/>
        <w:jc w:val="left"/>
      </w:pPr>
      <w:r>
        <w:rPr>
          <w:b/>
        </w:rPr>
        <w:t xml:space="preserve"> </w:t>
      </w:r>
    </w:p>
    <w:p w14:paraId="06D8E4D2" w14:textId="77777777" w:rsidR="00F003B0" w:rsidRDefault="00F003B0">
      <w:pPr>
        <w:pStyle w:val="Heading1"/>
      </w:pPr>
    </w:p>
    <w:p w14:paraId="49CF077B" w14:textId="77777777" w:rsidR="00F003B0" w:rsidRDefault="00F003B0">
      <w:pPr>
        <w:pStyle w:val="Heading1"/>
      </w:pPr>
    </w:p>
    <w:p w14:paraId="265EE68E" w14:textId="77777777" w:rsidR="00E35C54" w:rsidRPr="009A3E54" w:rsidRDefault="005E14F0">
      <w:pPr>
        <w:pStyle w:val="Heading1"/>
        <w:rPr>
          <w:sz w:val="32"/>
          <w:szCs w:val="32"/>
        </w:rPr>
      </w:pPr>
      <w:r w:rsidRPr="009A3E54">
        <w:rPr>
          <w:sz w:val="32"/>
          <w:szCs w:val="32"/>
        </w:rPr>
        <w:t>PARA: LOS MIEMBROS DE AMCHAM</w:t>
      </w:r>
      <w:r w:rsidRPr="009A3E54">
        <w:rPr>
          <w:sz w:val="32"/>
          <w:szCs w:val="32"/>
          <w:u w:val="none"/>
        </w:rPr>
        <w:t xml:space="preserve"> </w:t>
      </w:r>
    </w:p>
    <w:p w14:paraId="21BFAC81" w14:textId="77777777" w:rsidR="00E35C54" w:rsidRDefault="005E14F0">
      <w:pPr>
        <w:spacing w:after="160" w:line="259" w:lineRule="auto"/>
        <w:ind w:left="0" w:firstLine="0"/>
        <w:jc w:val="left"/>
      </w:pPr>
      <w:r>
        <w:t xml:space="preserve"> </w:t>
      </w:r>
    </w:p>
    <w:p w14:paraId="51499F50" w14:textId="5125F123" w:rsidR="00F003B0" w:rsidRDefault="005E14F0" w:rsidP="00F003B0">
      <w:pPr>
        <w:ind w:left="-5"/>
      </w:pPr>
      <w:r>
        <w:t xml:space="preserve">El Comité de Nominación </w:t>
      </w:r>
      <w:r w:rsidR="003B7C0B">
        <w:t xml:space="preserve">de la </w:t>
      </w:r>
      <w:r w:rsidR="003B7C0B" w:rsidRPr="003B7C0B">
        <w:t>Cámara Costarricense-Norteamericana de Comercio</w:t>
      </w:r>
      <w:r w:rsidR="003B7C0B">
        <w:t xml:space="preserve"> (</w:t>
      </w:r>
      <w:r w:rsidR="00670F4C">
        <w:t>AmCham</w:t>
      </w:r>
      <w:r w:rsidR="003B7C0B">
        <w:t xml:space="preserve">) </w:t>
      </w:r>
      <w:r>
        <w:t xml:space="preserve">presenta para su consideración la siguiente lista de directores para el año </w:t>
      </w:r>
      <w:r w:rsidR="00786DFD">
        <w:t>202</w:t>
      </w:r>
      <w:r w:rsidR="00B55EE6">
        <w:t>1</w:t>
      </w:r>
      <w:r>
        <w:t xml:space="preserve">. </w:t>
      </w:r>
    </w:p>
    <w:p w14:paraId="5BC24190" w14:textId="624A3758" w:rsidR="0075103F" w:rsidRDefault="005E14F0" w:rsidP="00F003B0">
      <w:pPr>
        <w:ind w:left="-5"/>
      </w:pPr>
      <w:r>
        <w:t xml:space="preserve">Si usted no puede asistir a la Asamblea </w:t>
      </w:r>
      <w:r w:rsidR="00F003B0">
        <w:t>General Ordinaria y Extraordinaria, a celebrarse</w:t>
      </w:r>
      <w:r>
        <w:t xml:space="preserve"> </w:t>
      </w:r>
      <w:r w:rsidR="00B55EE6">
        <w:t xml:space="preserve">de manera virtual </w:t>
      </w:r>
      <w:r>
        <w:t xml:space="preserve">el </w:t>
      </w:r>
      <w:r w:rsidR="009473F5">
        <w:t>2</w:t>
      </w:r>
      <w:r w:rsidR="00B55EE6">
        <w:t>5</w:t>
      </w:r>
      <w:r>
        <w:t xml:space="preserve"> de </w:t>
      </w:r>
      <w:r w:rsidR="00B55EE6">
        <w:t xml:space="preserve">marzo </w:t>
      </w:r>
      <w:r w:rsidR="00F003B0">
        <w:t>de 20</w:t>
      </w:r>
      <w:r w:rsidR="005F6293">
        <w:t>2</w:t>
      </w:r>
      <w:r w:rsidR="00B55EE6">
        <w:t>1</w:t>
      </w:r>
      <w:r w:rsidR="00F003B0">
        <w:t>, a las 1</w:t>
      </w:r>
      <w:r w:rsidR="00B55EE6">
        <w:t>6</w:t>
      </w:r>
      <w:r w:rsidR="00F003B0">
        <w:t xml:space="preserve">:00 horas, </w:t>
      </w:r>
      <w:r w:rsidR="00B55EE6">
        <w:t xml:space="preserve">por medio de la plataforma </w:t>
      </w:r>
      <w:proofErr w:type="gramStart"/>
      <w:r w:rsidR="00B55EE6">
        <w:t>Zoom</w:t>
      </w:r>
      <w:proofErr w:type="gramEnd"/>
      <w:r w:rsidR="0075103F">
        <w:t>,</w:t>
      </w:r>
      <w:r w:rsidR="00B55EE6">
        <w:t xml:space="preserve"> bajo enlace </w:t>
      </w:r>
      <w:r w:rsidR="00B55EE6" w:rsidRPr="00B55EE6">
        <w:t>https://www.amcham.cr/asamblea-2021/</w:t>
      </w:r>
      <w:r w:rsidR="00F003B0">
        <w:t xml:space="preserve">, </w:t>
      </w:r>
      <w:r w:rsidR="003E5A57">
        <w:t>por favor adjunte la carta poder</w:t>
      </w:r>
      <w:r>
        <w:t xml:space="preserve"> </w:t>
      </w:r>
      <w:r w:rsidR="003E5A57">
        <w:t>firmada a la plataforma de acreditación (vía enlace recibido por correo electrónico), junto con los documentos que se solicitan al pie de la página.</w:t>
      </w:r>
    </w:p>
    <w:p w14:paraId="6DCD3D9E" w14:textId="77777777" w:rsidR="003E5A57" w:rsidRDefault="005E14F0" w:rsidP="00F003B0">
      <w:pPr>
        <w:ind w:left="-5"/>
      </w:pPr>
      <w:r>
        <w:t xml:space="preserve">Como usted puede </w:t>
      </w:r>
      <w:r w:rsidR="00475E43">
        <w:t>observar</w:t>
      </w:r>
      <w:r w:rsidR="00B55EE6">
        <w:t>,</w:t>
      </w:r>
      <w:r w:rsidR="003B7C0B">
        <w:t xml:space="preserve"> </w:t>
      </w:r>
      <w:r>
        <w:t>hemos incluido dos poderes</w:t>
      </w:r>
      <w:r w:rsidR="00B55EE6">
        <w:t>.</w:t>
      </w:r>
      <w:r>
        <w:t xml:space="preserve"> </w:t>
      </w:r>
      <w:r w:rsidR="00B55EE6">
        <w:t>U</w:t>
      </w:r>
      <w:r>
        <w:t>no a favor de la lista propuesta y otro en blanco</w:t>
      </w:r>
      <w:r w:rsidR="00B55EE6">
        <w:t>,</w:t>
      </w:r>
      <w:r>
        <w:t xml:space="preserve"> </w:t>
      </w:r>
      <w:r w:rsidR="00B55EE6">
        <w:t xml:space="preserve">en el que </w:t>
      </w:r>
      <w:r w:rsidR="009A3E54">
        <w:t>podrá</w:t>
      </w:r>
      <w:r>
        <w:t xml:space="preserve"> anotar la lista de directores </w:t>
      </w:r>
      <w:r w:rsidR="00670F4C">
        <w:t>nominados</w:t>
      </w:r>
      <w:r>
        <w:t xml:space="preserve"> por usted. </w:t>
      </w:r>
    </w:p>
    <w:p w14:paraId="1071A0B9" w14:textId="0437DAB0" w:rsidR="00E35C54" w:rsidRDefault="005E14F0" w:rsidP="00F003B0">
      <w:pPr>
        <w:ind w:left="-5"/>
      </w:pPr>
      <w:r>
        <w:t>Por favor remitirlo</w:t>
      </w:r>
      <w:r w:rsidR="003E5A57">
        <w:t xml:space="preserve"> </w:t>
      </w:r>
      <w:r w:rsidRPr="008A6BDA">
        <w:rPr>
          <w:u w:val="single"/>
        </w:rPr>
        <w:t xml:space="preserve">antes del </w:t>
      </w:r>
      <w:r w:rsidR="009473F5" w:rsidRPr="008A6BDA">
        <w:rPr>
          <w:u w:val="single"/>
        </w:rPr>
        <w:t>2</w:t>
      </w:r>
      <w:r w:rsidR="00791D4C" w:rsidRPr="008A6BDA">
        <w:rPr>
          <w:u w:val="single"/>
        </w:rPr>
        <w:t>4</w:t>
      </w:r>
      <w:r w:rsidRPr="008A6BDA">
        <w:rPr>
          <w:u w:val="single"/>
        </w:rPr>
        <w:t xml:space="preserve"> de </w:t>
      </w:r>
      <w:r w:rsidR="00B55EE6" w:rsidRPr="008A6BDA">
        <w:rPr>
          <w:u w:val="single"/>
        </w:rPr>
        <w:t>marzo</w:t>
      </w:r>
      <w:r w:rsidRPr="008A6BDA">
        <w:rPr>
          <w:u w:val="single"/>
        </w:rPr>
        <w:t xml:space="preserve"> de 20</w:t>
      </w:r>
      <w:r w:rsidR="005F6293" w:rsidRPr="008A6BDA">
        <w:rPr>
          <w:u w:val="single"/>
        </w:rPr>
        <w:t>2</w:t>
      </w:r>
      <w:r w:rsidR="00B55EE6" w:rsidRPr="008A6BDA">
        <w:rPr>
          <w:u w:val="single"/>
        </w:rPr>
        <w:t>1</w:t>
      </w:r>
      <w:r>
        <w:t xml:space="preserve">. </w:t>
      </w:r>
    </w:p>
    <w:p w14:paraId="722F98D2" w14:textId="77777777" w:rsidR="001E285B" w:rsidRPr="001E285B" w:rsidRDefault="001E285B" w:rsidP="001E285B">
      <w:pPr>
        <w:ind w:left="-5"/>
        <w:rPr>
          <w:lang w:val="es-CR"/>
        </w:rPr>
      </w:pPr>
    </w:p>
    <w:tbl>
      <w:tblPr>
        <w:tblW w:w="7513" w:type="dxa"/>
        <w:jc w:val="center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377"/>
        <w:gridCol w:w="2410"/>
        <w:gridCol w:w="2726"/>
      </w:tblGrid>
      <w:tr w:rsidR="001E285B" w:rsidRPr="001E285B" w14:paraId="01E8DC5A" w14:textId="77777777" w:rsidTr="00B55EE6">
        <w:trPr>
          <w:trHeight w:val="180"/>
          <w:jc w:val="center"/>
        </w:trPr>
        <w:tc>
          <w:tcPr>
            <w:tcW w:w="2377" w:type="dxa"/>
          </w:tcPr>
          <w:p w14:paraId="2706924C" w14:textId="40F34C16" w:rsidR="001E285B" w:rsidRPr="001E285B" w:rsidRDefault="001E285B" w:rsidP="001E285B">
            <w:pPr>
              <w:ind w:left="-5"/>
              <w:rPr>
                <w:lang w:val="es-CR"/>
              </w:rPr>
            </w:pPr>
            <w:r w:rsidRPr="001E285B">
              <w:rPr>
                <w:b/>
                <w:bCs/>
                <w:lang w:val="es-CR"/>
              </w:rPr>
              <w:t>President</w:t>
            </w:r>
            <w:r w:rsidR="00B55EE6">
              <w:rPr>
                <w:b/>
                <w:bCs/>
                <w:lang w:val="es-CR"/>
              </w:rPr>
              <w:t>e</w:t>
            </w:r>
          </w:p>
        </w:tc>
        <w:tc>
          <w:tcPr>
            <w:tcW w:w="2410" w:type="dxa"/>
          </w:tcPr>
          <w:p w14:paraId="42273790" w14:textId="4FAE7181" w:rsidR="001E285B" w:rsidRPr="001E285B" w:rsidRDefault="00F5637F" w:rsidP="001E285B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Gisela Sánchez</w:t>
            </w:r>
          </w:p>
        </w:tc>
        <w:tc>
          <w:tcPr>
            <w:tcW w:w="2726" w:type="dxa"/>
          </w:tcPr>
          <w:p w14:paraId="758B73DD" w14:textId="54290F4F" w:rsidR="001E285B" w:rsidRPr="001E285B" w:rsidRDefault="00F5637F" w:rsidP="001E285B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FIFCO</w:t>
            </w:r>
          </w:p>
        </w:tc>
      </w:tr>
      <w:tr w:rsidR="001E285B" w:rsidRPr="001E285B" w14:paraId="68051A3B" w14:textId="77777777" w:rsidTr="00B55EE6">
        <w:trPr>
          <w:trHeight w:val="188"/>
          <w:jc w:val="center"/>
        </w:trPr>
        <w:tc>
          <w:tcPr>
            <w:tcW w:w="2377" w:type="dxa"/>
          </w:tcPr>
          <w:p w14:paraId="5D5A0DEF" w14:textId="5D9E43F6" w:rsidR="001E285B" w:rsidRPr="001E285B" w:rsidRDefault="001E285B" w:rsidP="001E285B">
            <w:pPr>
              <w:ind w:left="-5"/>
              <w:rPr>
                <w:lang w:val="es-CR"/>
              </w:rPr>
            </w:pPr>
            <w:r w:rsidRPr="001E285B">
              <w:rPr>
                <w:b/>
                <w:bCs/>
                <w:lang w:val="es-CR"/>
              </w:rPr>
              <w:t>1</w:t>
            </w:r>
            <w:r w:rsidRPr="003B7C0B">
              <w:rPr>
                <w:b/>
                <w:bCs/>
                <w:vertAlign w:val="superscript"/>
                <w:lang w:val="es-CR"/>
              </w:rPr>
              <w:t>er</w:t>
            </w:r>
            <w:r>
              <w:rPr>
                <w:b/>
                <w:bCs/>
                <w:lang w:val="es-CR"/>
              </w:rPr>
              <w:t xml:space="preserve"> </w:t>
            </w:r>
            <w:proofErr w:type="gramStart"/>
            <w:r>
              <w:rPr>
                <w:b/>
                <w:bCs/>
                <w:lang w:val="es-CR"/>
              </w:rPr>
              <w:t>Vicepresident</w:t>
            </w:r>
            <w:r w:rsidR="00791D4C">
              <w:rPr>
                <w:b/>
                <w:bCs/>
                <w:lang w:val="es-CR"/>
              </w:rPr>
              <w:t>e</w:t>
            </w:r>
            <w:proofErr w:type="gramEnd"/>
          </w:p>
        </w:tc>
        <w:tc>
          <w:tcPr>
            <w:tcW w:w="2410" w:type="dxa"/>
          </w:tcPr>
          <w:p w14:paraId="62D56E3B" w14:textId="026CD3F3" w:rsidR="001E285B" w:rsidRPr="001E285B" w:rsidRDefault="00B55EE6" w:rsidP="001E285B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Bradley Silcox</w:t>
            </w:r>
          </w:p>
        </w:tc>
        <w:tc>
          <w:tcPr>
            <w:tcW w:w="2726" w:type="dxa"/>
          </w:tcPr>
          <w:p w14:paraId="30F2A733" w14:textId="51AFE54A" w:rsidR="001E285B" w:rsidRPr="001E285B" w:rsidRDefault="00B55EE6" w:rsidP="001E285B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Pfizer</w:t>
            </w:r>
          </w:p>
        </w:tc>
      </w:tr>
      <w:tr w:rsidR="001E285B" w:rsidRPr="001E285B" w14:paraId="1005F5E8" w14:textId="77777777" w:rsidTr="00B55EE6">
        <w:trPr>
          <w:trHeight w:val="188"/>
          <w:jc w:val="center"/>
        </w:trPr>
        <w:tc>
          <w:tcPr>
            <w:tcW w:w="2377" w:type="dxa"/>
          </w:tcPr>
          <w:p w14:paraId="26CC26F2" w14:textId="24E083FE" w:rsidR="001E285B" w:rsidRPr="001E285B" w:rsidRDefault="001E285B" w:rsidP="001E285B">
            <w:pPr>
              <w:ind w:left="-5"/>
              <w:rPr>
                <w:lang w:val="es-CR"/>
              </w:rPr>
            </w:pPr>
            <w:r w:rsidRPr="001E285B">
              <w:rPr>
                <w:b/>
                <w:bCs/>
                <w:lang w:val="es-CR"/>
              </w:rPr>
              <w:t>2</w:t>
            </w:r>
            <w:r w:rsidRPr="003B7C0B">
              <w:rPr>
                <w:b/>
                <w:bCs/>
                <w:vertAlign w:val="superscript"/>
                <w:lang w:val="es-CR"/>
              </w:rPr>
              <w:t>d</w:t>
            </w:r>
            <w:r w:rsidR="00B55EE6">
              <w:rPr>
                <w:b/>
                <w:bCs/>
                <w:vertAlign w:val="superscript"/>
                <w:lang w:val="es-CR"/>
              </w:rPr>
              <w:t>a</w:t>
            </w:r>
            <w:r w:rsidRPr="001E285B">
              <w:rPr>
                <w:b/>
                <w:bCs/>
                <w:lang w:val="es-CR"/>
              </w:rPr>
              <w:t xml:space="preserve"> </w:t>
            </w:r>
            <w:proofErr w:type="gramStart"/>
            <w:r w:rsidRPr="001E285B">
              <w:rPr>
                <w:b/>
                <w:bCs/>
                <w:lang w:val="es-CR"/>
              </w:rPr>
              <w:t>Vicepresident</w:t>
            </w:r>
            <w:r w:rsidR="00B55EE6">
              <w:rPr>
                <w:b/>
                <w:bCs/>
                <w:lang w:val="es-CR"/>
              </w:rPr>
              <w:t>e</w:t>
            </w:r>
            <w:proofErr w:type="gramEnd"/>
            <w:r w:rsidRPr="001E285B">
              <w:rPr>
                <w:b/>
                <w:bCs/>
                <w:lang w:val="es-CR"/>
              </w:rPr>
              <w:t xml:space="preserve"> </w:t>
            </w:r>
          </w:p>
        </w:tc>
        <w:tc>
          <w:tcPr>
            <w:tcW w:w="2410" w:type="dxa"/>
          </w:tcPr>
          <w:p w14:paraId="00FEDFC5" w14:textId="420A934B" w:rsidR="001E285B" w:rsidRPr="001E285B" w:rsidRDefault="00F5637F" w:rsidP="001E285B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Silvia Castro</w:t>
            </w:r>
          </w:p>
        </w:tc>
        <w:tc>
          <w:tcPr>
            <w:tcW w:w="2726" w:type="dxa"/>
          </w:tcPr>
          <w:p w14:paraId="4CDB317A" w14:textId="4E45E6A2" w:rsidR="001E285B" w:rsidRPr="001E285B" w:rsidRDefault="00F5637F" w:rsidP="001E285B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ULACIT</w:t>
            </w:r>
          </w:p>
        </w:tc>
      </w:tr>
      <w:tr w:rsidR="00B55EE6" w:rsidRPr="001E285B" w14:paraId="67B662EA" w14:textId="77777777" w:rsidTr="00B55EE6">
        <w:trPr>
          <w:trHeight w:val="188"/>
          <w:jc w:val="center"/>
        </w:trPr>
        <w:tc>
          <w:tcPr>
            <w:tcW w:w="2377" w:type="dxa"/>
          </w:tcPr>
          <w:p w14:paraId="7E95BD71" w14:textId="325517E8" w:rsidR="00B55EE6" w:rsidRPr="001E285B" w:rsidRDefault="00B55EE6" w:rsidP="00B55EE6">
            <w:pPr>
              <w:ind w:left="-5"/>
              <w:rPr>
                <w:b/>
                <w:bCs/>
                <w:lang w:val="es-CR"/>
              </w:rPr>
            </w:pPr>
            <w:r>
              <w:rPr>
                <w:b/>
                <w:bCs/>
                <w:lang w:val="es-CR"/>
              </w:rPr>
              <w:t>Secretaria</w:t>
            </w:r>
          </w:p>
        </w:tc>
        <w:tc>
          <w:tcPr>
            <w:tcW w:w="2410" w:type="dxa"/>
          </w:tcPr>
          <w:p w14:paraId="51918A8A" w14:textId="0582EEEF" w:rsidR="00B55EE6" w:rsidRDefault="00B55EE6" w:rsidP="00B55EE6">
            <w:pPr>
              <w:ind w:left="-5"/>
              <w:rPr>
                <w:lang w:val="es-CR"/>
              </w:rPr>
            </w:pPr>
            <w:r w:rsidRPr="001E285B">
              <w:rPr>
                <w:lang w:val="es-CR"/>
              </w:rPr>
              <w:t>Miriam Manrique</w:t>
            </w:r>
          </w:p>
        </w:tc>
        <w:tc>
          <w:tcPr>
            <w:tcW w:w="2726" w:type="dxa"/>
          </w:tcPr>
          <w:p w14:paraId="577CBEF3" w14:textId="0B150BE9" w:rsidR="00B55EE6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Uber</w:t>
            </w:r>
          </w:p>
        </w:tc>
      </w:tr>
      <w:tr w:rsidR="001E285B" w:rsidRPr="001E285B" w14:paraId="372DB467" w14:textId="77777777" w:rsidTr="00B55EE6">
        <w:trPr>
          <w:trHeight w:val="180"/>
          <w:jc w:val="center"/>
        </w:trPr>
        <w:tc>
          <w:tcPr>
            <w:tcW w:w="2377" w:type="dxa"/>
          </w:tcPr>
          <w:p w14:paraId="4FB78964" w14:textId="77777777" w:rsidR="001E285B" w:rsidRPr="001E285B" w:rsidRDefault="001E285B" w:rsidP="001E285B">
            <w:pPr>
              <w:ind w:left="-5"/>
              <w:rPr>
                <w:lang w:val="es-CR"/>
              </w:rPr>
            </w:pPr>
            <w:r>
              <w:rPr>
                <w:b/>
                <w:bCs/>
                <w:lang w:val="es-CR"/>
              </w:rPr>
              <w:t>Tesorero</w:t>
            </w:r>
          </w:p>
        </w:tc>
        <w:tc>
          <w:tcPr>
            <w:tcW w:w="2410" w:type="dxa"/>
          </w:tcPr>
          <w:p w14:paraId="4F1E9F70" w14:textId="27B9F65B" w:rsidR="001E285B" w:rsidRPr="001E285B" w:rsidRDefault="00F5637F" w:rsidP="001E285B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Ed Sánchez</w:t>
            </w:r>
          </w:p>
        </w:tc>
        <w:tc>
          <w:tcPr>
            <w:tcW w:w="2726" w:type="dxa"/>
          </w:tcPr>
          <w:p w14:paraId="64D76AEB" w14:textId="36F55345" w:rsidR="001E285B" w:rsidRPr="001E285B" w:rsidRDefault="00F5637F" w:rsidP="001E285B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Citi</w:t>
            </w:r>
          </w:p>
        </w:tc>
      </w:tr>
      <w:tr w:rsidR="00B55EE6" w:rsidRPr="001E285B" w14:paraId="2ACB1A40" w14:textId="77777777" w:rsidTr="00F35747">
        <w:trPr>
          <w:trHeight w:val="180"/>
          <w:jc w:val="center"/>
        </w:trPr>
        <w:tc>
          <w:tcPr>
            <w:tcW w:w="2377" w:type="dxa"/>
          </w:tcPr>
          <w:p w14:paraId="633EE625" w14:textId="77777777" w:rsidR="00B55EE6" w:rsidRPr="001E285B" w:rsidRDefault="00B55EE6" w:rsidP="00F35747">
            <w:pPr>
              <w:ind w:left="-5"/>
              <w:rPr>
                <w:lang w:val="es-CR"/>
              </w:rPr>
            </w:pPr>
            <w:r w:rsidRPr="001E285B">
              <w:rPr>
                <w:b/>
                <w:bCs/>
                <w:lang w:val="es-CR"/>
              </w:rPr>
              <w:t>Director</w:t>
            </w:r>
            <w:r>
              <w:rPr>
                <w:b/>
                <w:bCs/>
                <w:lang w:val="es-CR"/>
              </w:rPr>
              <w:t>a</w:t>
            </w:r>
          </w:p>
        </w:tc>
        <w:tc>
          <w:tcPr>
            <w:tcW w:w="2410" w:type="dxa"/>
          </w:tcPr>
          <w:p w14:paraId="7F100290" w14:textId="77777777" w:rsidR="00B55EE6" w:rsidRPr="001E285B" w:rsidRDefault="00B55EE6" w:rsidP="00F35747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Ineke Geesink</w:t>
            </w:r>
          </w:p>
        </w:tc>
        <w:tc>
          <w:tcPr>
            <w:tcW w:w="2726" w:type="dxa"/>
          </w:tcPr>
          <w:p w14:paraId="243F4873" w14:textId="77777777" w:rsidR="00B55EE6" w:rsidRPr="001E285B" w:rsidRDefault="00B55EE6" w:rsidP="00F35747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Microsoft</w:t>
            </w:r>
          </w:p>
        </w:tc>
      </w:tr>
      <w:tr w:rsidR="00B55EE6" w:rsidRPr="001E285B" w14:paraId="767191D2" w14:textId="77777777" w:rsidTr="00B55EE6">
        <w:trPr>
          <w:trHeight w:val="180"/>
          <w:jc w:val="center"/>
        </w:trPr>
        <w:tc>
          <w:tcPr>
            <w:tcW w:w="2377" w:type="dxa"/>
          </w:tcPr>
          <w:p w14:paraId="7852AD8C" w14:textId="6667437E" w:rsidR="00B55EE6" w:rsidRPr="001E285B" w:rsidRDefault="00B55EE6" w:rsidP="00B55EE6">
            <w:pPr>
              <w:ind w:left="-5"/>
              <w:rPr>
                <w:lang w:val="es-CR"/>
              </w:rPr>
            </w:pPr>
            <w:r w:rsidRPr="001E285B">
              <w:rPr>
                <w:b/>
                <w:bCs/>
                <w:lang w:val="es-CR"/>
              </w:rPr>
              <w:t>Director</w:t>
            </w:r>
          </w:p>
        </w:tc>
        <w:tc>
          <w:tcPr>
            <w:tcW w:w="2410" w:type="dxa"/>
          </w:tcPr>
          <w:p w14:paraId="16D8CCF2" w14:textId="22953070" w:rsidR="00B55EE6" w:rsidRPr="001E285B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Munish Manchanda</w:t>
            </w:r>
          </w:p>
        </w:tc>
        <w:tc>
          <w:tcPr>
            <w:tcW w:w="2726" w:type="dxa"/>
          </w:tcPr>
          <w:p w14:paraId="163B27C6" w14:textId="506FEF3C" w:rsidR="00B55EE6" w:rsidRPr="001E285B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Amazon</w:t>
            </w:r>
          </w:p>
        </w:tc>
      </w:tr>
      <w:tr w:rsidR="00B55EE6" w:rsidRPr="001E285B" w14:paraId="4132B8E5" w14:textId="77777777" w:rsidTr="00B55EE6">
        <w:trPr>
          <w:trHeight w:val="180"/>
          <w:jc w:val="center"/>
        </w:trPr>
        <w:tc>
          <w:tcPr>
            <w:tcW w:w="2377" w:type="dxa"/>
          </w:tcPr>
          <w:p w14:paraId="7DF41CA5" w14:textId="227BEE64" w:rsidR="00B55EE6" w:rsidRPr="001E285B" w:rsidRDefault="00B55EE6" w:rsidP="00B55EE6">
            <w:pPr>
              <w:ind w:left="-5"/>
              <w:rPr>
                <w:lang w:val="es-CR"/>
              </w:rPr>
            </w:pPr>
            <w:r>
              <w:rPr>
                <w:b/>
                <w:bCs/>
                <w:lang w:val="es-CR"/>
              </w:rPr>
              <w:t>Directora</w:t>
            </w:r>
          </w:p>
        </w:tc>
        <w:tc>
          <w:tcPr>
            <w:tcW w:w="2410" w:type="dxa"/>
          </w:tcPr>
          <w:p w14:paraId="18FBF3C9" w14:textId="0775304C" w:rsidR="00B55EE6" w:rsidRPr="001E285B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Sofía Calderón</w:t>
            </w:r>
          </w:p>
        </w:tc>
        <w:tc>
          <w:tcPr>
            <w:tcW w:w="2726" w:type="dxa"/>
          </w:tcPr>
          <w:p w14:paraId="14C413A7" w14:textId="35CA8F67" w:rsidR="00B55EE6" w:rsidRPr="001E285B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Deloitte</w:t>
            </w:r>
          </w:p>
        </w:tc>
      </w:tr>
      <w:tr w:rsidR="00B55EE6" w:rsidRPr="001E285B" w14:paraId="7ED84BBE" w14:textId="77777777" w:rsidTr="00B55EE6">
        <w:trPr>
          <w:trHeight w:val="180"/>
          <w:jc w:val="center"/>
        </w:trPr>
        <w:tc>
          <w:tcPr>
            <w:tcW w:w="2377" w:type="dxa"/>
          </w:tcPr>
          <w:p w14:paraId="1F6E10E6" w14:textId="579B4AC4" w:rsidR="00B55EE6" w:rsidRPr="001E285B" w:rsidRDefault="00B55EE6" w:rsidP="00B55EE6">
            <w:pPr>
              <w:ind w:left="-5"/>
              <w:rPr>
                <w:b/>
                <w:bCs/>
                <w:lang w:val="es-CR"/>
              </w:rPr>
            </w:pPr>
            <w:r w:rsidRPr="001E285B">
              <w:rPr>
                <w:b/>
                <w:bCs/>
                <w:lang w:val="es-CR"/>
              </w:rPr>
              <w:t>Director</w:t>
            </w:r>
          </w:p>
        </w:tc>
        <w:tc>
          <w:tcPr>
            <w:tcW w:w="2410" w:type="dxa"/>
          </w:tcPr>
          <w:p w14:paraId="5C8B13FB" w14:textId="7B901D49" w:rsidR="00B55EE6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Juan Carlos Chavarría</w:t>
            </w:r>
          </w:p>
        </w:tc>
        <w:tc>
          <w:tcPr>
            <w:tcW w:w="2726" w:type="dxa"/>
          </w:tcPr>
          <w:p w14:paraId="5E8A6883" w14:textId="62C082C9" w:rsidR="00B55EE6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EY</w:t>
            </w:r>
          </w:p>
        </w:tc>
      </w:tr>
      <w:tr w:rsidR="00B55EE6" w:rsidRPr="001E285B" w14:paraId="1DCA70E1" w14:textId="77777777" w:rsidTr="00B55EE6">
        <w:trPr>
          <w:trHeight w:val="180"/>
          <w:jc w:val="center"/>
        </w:trPr>
        <w:tc>
          <w:tcPr>
            <w:tcW w:w="2377" w:type="dxa"/>
          </w:tcPr>
          <w:p w14:paraId="51EC111E" w14:textId="3AD2BDE2" w:rsidR="00B55EE6" w:rsidRPr="001E285B" w:rsidRDefault="00B55EE6" w:rsidP="00B55EE6">
            <w:pPr>
              <w:ind w:left="-5"/>
              <w:rPr>
                <w:lang w:val="es-CR"/>
              </w:rPr>
            </w:pPr>
            <w:r w:rsidRPr="001E285B">
              <w:rPr>
                <w:b/>
                <w:bCs/>
                <w:lang w:val="es-CR"/>
              </w:rPr>
              <w:t>Director</w:t>
            </w:r>
            <w:r>
              <w:rPr>
                <w:b/>
                <w:bCs/>
                <w:lang w:val="es-CR"/>
              </w:rPr>
              <w:t>a</w:t>
            </w:r>
          </w:p>
        </w:tc>
        <w:tc>
          <w:tcPr>
            <w:tcW w:w="2410" w:type="dxa"/>
          </w:tcPr>
          <w:p w14:paraId="68598343" w14:textId="41CB545A" w:rsidR="00B55EE6" w:rsidRPr="001E285B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Marie-France Beaulieu</w:t>
            </w:r>
          </w:p>
        </w:tc>
        <w:tc>
          <w:tcPr>
            <w:tcW w:w="2726" w:type="dxa"/>
          </w:tcPr>
          <w:p w14:paraId="4D0D9999" w14:textId="306FE4F3" w:rsidR="00B55EE6" w:rsidRPr="001E285B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3Pillar Global</w:t>
            </w:r>
          </w:p>
        </w:tc>
      </w:tr>
      <w:tr w:rsidR="00B55EE6" w:rsidRPr="001E285B" w14:paraId="52C4A259" w14:textId="77777777" w:rsidTr="00B55EE6">
        <w:trPr>
          <w:trHeight w:val="180"/>
          <w:jc w:val="center"/>
        </w:trPr>
        <w:tc>
          <w:tcPr>
            <w:tcW w:w="2377" w:type="dxa"/>
          </w:tcPr>
          <w:p w14:paraId="7A592999" w14:textId="6AC28D64" w:rsidR="00B55EE6" w:rsidRPr="009A3E54" w:rsidRDefault="00B55EE6" w:rsidP="00B55EE6">
            <w:pPr>
              <w:ind w:left="-5"/>
              <w:rPr>
                <w:b/>
                <w:bCs/>
                <w:color w:val="auto"/>
                <w:lang w:val="es-CR"/>
              </w:rPr>
            </w:pPr>
            <w:r w:rsidRPr="009A3E54">
              <w:rPr>
                <w:b/>
                <w:bCs/>
                <w:color w:val="auto"/>
                <w:lang w:val="es-CR"/>
              </w:rPr>
              <w:t>Director</w:t>
            </w:r>
          </w:p>
        </w:tc>
        <w:tc>
          <w:tcPr>
            <w:tcW w:w="2410" w:type="dxa"/>
          </w:tcPr>
          <w:p w14:paraId="499DC5D2" w14:textId="217D87FE" w:rsidR="00B55EE6" w:rsidRPr="009A3E54" w:rsidRDefault="00B55EE6" w:rsidP="00B55EE6">
            <w:pPr>
              <w:ind w:left="-5"/>
              <w:rPr>
                <w:color w:val="auto"/>
                <w:lang w:val="es-CR"/>
              </w:rPr>
            </w:pPr>
            <w:r w:rsidRPr="009A3E54">
              <w:rPr>
                <w:color w:val="auto"/>
                <w:lang w:val="es-CR"/>
              </w:rPr>
              <w:t>Alonso Bogantes</w:t>
            </w:r>
          </w:p>
        </w:tc>
        <w:tc>
          <w:tcPr>
            <w:tcW w:w="2726" w:type="dxa"/>
          </w:tcPr>
          <w:p w14:paraId="44BAF137" w14:textId="417DD4E5" w:rsidR="00B55EE6" w:rsidRPr="009A3E54" w:rsidRDefault="00B55EE6" w:rsidP="00B55EE6">
            <w:pPr>
              <w:ind w:left="-5"/>
              <w:rPr>
                <w:color w:val="auto"/>
                <w:lang w:val="es-CR"/>
              </w:rPr>
            </w:pPr>
            <w:r w:rsidRPr="009A3E54">
              <w:rPr>
                <w:color w:val="auto"/>
                <w:lang w:val="es-CR"/>
              </w:rPr>
              <w:t>MATRA</w:t>
            </w:r>
          </w:p>
        </w:tc>
      </w:tr>
      <w:tr w:rsidR="00B55EE6" w:rsidRPr="001E285B" w14:paraId="29B398F8" w14:textId="77777777" w:rsidTr="00B55EE6">
        <w:trPr>
          <w:trHeight w:val="180"/>
          <w:jc w:val="center"/>
        </w:trPr>
        <w:tc>
          <w:tcPr>
            <w:tcW w:w="2377" w:type="dxa"/>
          </w:tcPr>
          <w:p w14:paraId="5C95023A" w14:textId="0178B863" w:rsidR="00B55EE6" w:rsidRPr="009A3E54" w:rsidRDefault="00B55EE6" w:rsidP="00B55EE6">
            <w:pPr>
              <w:ind w:left="-5"/>
              <w:rPr>
                <w:b/>
                <w:bCs/>
                <w:color w:val="auto"/>
                <w:lang w:val="es-CR"/>
              </w:rPr>
            </w:pPr>
            <w:r w:rsidRPr="009A3E54">
              <w:rPr>
                <w:b/>
                <w:bCs/>
                <w:color w:val="auto"/>
                <w:lang w:val="es-CR"/>
              </w:rPr>
              <w:t>Director</w:t>
            </w:r>
          </w:p>
        </w:tc>
        <w:tc>
          <w:tcPr>
            <w:tcW w:w="2410" w:type="dxa"/>
          </w:tcPr>
          <w:p w14:paraId="5B83595D" w14:textId="4343FF92" w:rsidR="00B55EE6" w:rsidRPr="009A3E54" w:rsidRDefault="00B55EE6" w:rsidP="00B55EE6">
            <w:pPr>
              <w:ind w:left="-5"/>
              <w:rPr>
                <w:color w:val="auto"/>
                <w:lang w:val="es-CR"/>
              </w:rPr>
            </w:pPr>
            <w:r w:rsidRPr="009A3E54">
              <w:rPr>
                <w:color w:val="auto"/>
                <w:lang w:val="es-CR"/>
              </w:rPr>
              <w:t xml:space="preserve">Fernando </w:t>
            </w:r>
            <w:proofErr w:type="spellStart"/>
            <w:r w:rsidRPr="009A3E54">
              <w:rPr>
                <w:color w:val="auto"/>
                <w:lang w:val="es-CR"/>
              </w:rPr>
              <w:t>Lagui</w:t>
            </w:r>
            <w:proofErr w:type="spellEnd"/>
          </w:p>
        </w:tc>
        <w:tc>
          <w:tcPr>
            <w:tcW w:w="2726" w:type="dxa"/>
          </w:tcPr>
          <w:p w14:paraId="59082D02" w14:textId="52CE7FF8" w:rsidR="00B55EE6" w:rsidRPr="009A3E54" w:rsidRDefault="00B55EE6" w:rsidP="00B55EE6">
            <w:pPr>
              <w:ind w:left="-5"/>
              <w:rPr>
                <w:color w:val="auto"/>
                <w:lang w:val="es-CR"/>
              </w:rPr>
            </w:pPr>
            <w:r w:rsidRPr="009A3E54">
              <w:rPr>
                <w:color w:val="auto"/>
                <w:lang w:val="es-CR"/>
              </w:rPr>
              <w:t>Kimberly-Clark</w:t>
            </w:r>
          </w:p>
        </w:tc>
      </w:tr>
      <w:tr w:rsidR="00B55EE6" w:rsidRPr="001E285B" w14:paraId="35440DF9" w14:textId="77777777" w:rsidTr="00B55EE6">
        <w:trPr>
          <w:trHeight w:val="180"/>
          <w:jc w:val="center"/>
        </w:trPr>
        <w:tc>
          <w:tcPr>
            <w:tcW w:w="2377" w:type="dxa"/>
          </w:tcPr>
          <w:p w14:paraId="2F302387" w14:textId="68AAAA5D" w:rsidR="00B55EE6" w:rsidRPr="001E285B" w:rsidRDefault="00B55EE6" w:rsidP="00B55EE6">
            <w:pPr>
              <w:ind w:left="-5"/>
              <w:rPr>
                <w:lang w:val="es-CR"/>
              </w:rPr>
            </w:pPr>
            <w:r>
              <w:rPr>
                <w:b/>
                <w:bCs/>
                <w:lang w:val="es-CR"/>
              </w:rPr>
              <w:t>Expresidente</w:t>
            </w:r>
          </w:p>
        </w:tc>
        <w:tc>
          <w:tcPr>
            <w:tcW w:w="2410" w:type="dxa"/>
          </w:tcPr>
          <w:p w14:paraId="64CFC1D7" w14:textId="4FDA1441" w:rsidR="00B55EE6" w:rsidRPr="001E285B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Elías Soley</w:t>
            </w:r>
          </w:p>
        </w:tc>
        <w:tc>
          <w:tcPr>
            <w:tcW w:w="2726" w:type="dxa"/>
          </w:tcPr>
          <w:p w14:paraId="114C401B" w14:textId="1349DC7B" w:rsidR="00B55EE6" w:rsidRPr="001E285B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 xml:space="preserve">Soley, Saborio </w:t>
            </w:r>
            <w:r w:rsidR="0075103F">
              <w:rPr>
                <w:lang w:val="es-CR"/>
              </w:rPr>
              <w:t>&amp;</w:t>
            </w:r>
            <w:r>
              <w:rPr>
                <w:lang w:val="es-CR"/>
              </w:rPr>
              <w:t xml:space="preserve"> </w:t>
            </w:r>
            <w:proofErr w:type="spellStart"/>
            <w:r>
              <w:rPr>
                <w:lang w:val="es-CR"/>
              </w:rPr>
              <w:t>Asoc</w:t>
            </w:r>
            <w:proofErr w:type="spellEnd"/>
            <w:r w:rsidR="0075103F">
              <w:rPr>
                <w:lang w:val="es-CR"/>
              </w:rPr>
              <w:t>.</w:t>
            </w:r>
          </w:p>
        </w:tc>
      </w:tr>
      <w:tr w:rsidR="00B55EE6" w:rsidRPr="001E285B" w14:paraId="7152FC9E" w14:textId="77777777" w:rsidTr="00B55EE6">
        <w:trPr>
          <w:trHeight w:val="180"/>
          <w:jc w:val="center"/>
        </w:trPr>
        <w:tc>
          <w:tcPr>
            <w:tcW w:w="2377" w:type="dxa"/>
          </w:tcPr>
          <w:p w14:paraId="0ED8CBD9" w14:textId="04A17071" w:rsidR="00B55EE6" w:rsidRPr="001E285B" w:rsidRDefault="00B55EE6" w:rsidP="00B55EE6">
            <w:pPr>
              <w:ind w:left="-5"/>
              <w:rPr>
                <w:lang w:val="es-CR"/>
              </w:rPr>
            </w:pPr>
            <w:r>
              <w:rPr>
                <w:b/>
                <w:bCs/>
                <w:lang w:val="es-CR"/>
              </w:rPr>
              <w:t>Expresidente</w:t>
            </w:r>
          </w:p>
        </w:tc>
        <w:tc>
          <w:tcPr>
            <w:tcW w:w="2410" w:type="dxa"/>
          </w:tcPr>
          <w:p w14:paraId="2E10F4C3" w14:textId="2160EA9F" w:rsidR="00B55EE6" w:rsidRPr="001E285B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Dennis Whitelaw</w:t>
            </w:r>
          </w:p>
        </w:tc>
        <w:tc>
          <w:tcPr>
            <w:tcW w:w="2726" w:type="dxa"/>
          </w:tcPr>
          <w:p w14:paraId="5B8AA7C4" w14:textId="7916BA10" w:rsidR="00B55EE6" w:rsidRPr="001E285B" w:rsidRDefault="0075103F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 xml:space="preserve">Costa Rica </w:t>
            </w:r>
            <w:r w:rsidR="00B55EE6">
              <w:rPr>
                <w:lang w:val="es-CR"/>
              </w:rPr>
              <w:t>Marriott</w:t>
            </w:r>
            <w:r>
              <w:rPr>
                <w:lang w:val="es-CR"/>
              </w:rPr>
              <w:t xml:space="preserve"> </w:t>
            </w:r>
            <w:proofErr w:type="spellStart"/>
            <w:r>
              <w:rPr>
                <w:lang w:val="es-CR"/>
              </w:rPr>
              <w:t>Hotels</w:t>
            </w:r>
            <w:proofErr w:type="spellEnd"/>
          </w:p>
        </w:tc>
      </w:tr>
      <w:tr w:rsidR="00B55EE6" w:rsidRPr="001E285B" w14:paraId="3455294C" w14:textId="77777777" w:rsidTr="00B55EE6">
        <w:trPr>
          <w:trHeight w:val="180"/>
          <w:jc w:val="center"/>
        </w:trPr>
        <w:tc>
          <w:tcPr>
            <w:tcW w:w="2377" w:type="dxa"/>
          </w:tcPr>
          <w:p w14:paraId="1033384E" w14:textId="524A7D6C" w:rsidR="00B55EE6" w:rsidRDefault="00B55EE6" w:rsidP="00B55EE6">
            <w:pPr>
              <w:ind w:left="-5"/>
              <w:rPr>
                <w:b/>
                <w:bCs/>
                <w:lang w:val="es-CR"/>
              </w:rPr>
            </w:pPr>
            <w:r>
              <w:rPr>
                <w:b/>
                <w:bCs/>
                <w:lang w:val="es-CR"/>
              </w:rPr>
              <w:t>Fiscal</w:t>
            </w:r>
          </w:p>
        </w:tc>
        <w:tc>
          <w:tcPr>
            <w:tcW w:w="2410" w:type="dxa"/>
          </w:tcPr>
          <w:p w14:paraId="1803BBBD" w14:textId="5CBCB930" w:rsidR="00B55EE6" w:rsidRDefault="00B55EE6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José Víquez</w:t>
            </w:r>
          </w:p>
        </w:tc>
        <w:tc>
          <w:tcPr>
            <w:tcW w:w="2726" w:type="dxa"/>
          </w:tcPr>
          <w:p w14:paraId="62460C5D" w14:textId="6566379B" w:rsidR="00B55EE6" w:rsidRDefault="0075103F" w:rsidP="00B55EE6">
            <w:pPr>
              <w:ind w:left="-5"/>
              <w:rPr>
                <w:lang w:val="es-CR"/>
              </w:rPr>
            </w:pPr>
            <w:r>
              <w:rPr>
                <w:lang w:val="es-CR"/>
              </w:rPr>
              <w:t>AFZ</w:t>
            </w:r>
          </w:p>
        </w:tc>
      </w:tr>
    </w:tbl>
    <w:p w14:paraId="17B22140" w14:textId="77777777" w:rsidR="001E285B" w:rsidRDefault="001E285B">
      <w:pPr>
        <w:ind w:left="-5"/>
      </w:pPr>
    </w:p>
    <w:p w14:paraId="27B264CD" w14:textId="77777777" w:rsidR="00D07740" w:rsidRPr="00D07740" w:rsidRDefault="005E14F0" w:rsidP="001E285B">
      <w:pPr>
        <w:spacing w:after="173" w:line="259" w:lineRule="auto"/>
        <w:ind w:left="0" w:firstLine="0"/>
        <w:jc w:val="left"/>
      </w:pPr>
      <w:r>
        <w:t xml:space="preserve"> </w:t>
      </w:r>
    </w:p>
    <w:p w14:paraId="01D1CA11" w14:textId="77777777" w:rsidR="00D07740" w:rsidRDefault="00D07740">
      <w:pPr>
        <w:tabs>
          <w:tab w:val="center" w:pos="1416"/>
          <w:tab w:val="center" w:pos="2124"/>
          <w:tab w:val="center" w:pos="2833"/>
          <w:tab w:val="center" w:pos="4860"/>
        </w:tabs>
        <w:spacing w:after="174" w:line="259" w:lineRule="auto"/>
        <w:ind w:left="-15" w:firstLine="0"/>
        <w:jc w:val="left"/>
        <w:rPr>
          <w:b/>
        </w:rPr>
      </w:pPr>
    </w:p>
    <w:p w14:paraId="42F0D432" w14:textId="35BF58A1" w:rsidR="002F3313" w:rsidRPr="0075103F" w:rsidRDefault="002F3313" w:rsidP="00901611">
      <w:pPr>
        <w:spacing w:after="161" w:line="259" w:lineRule="auto"/>
        <w:ind w:left="0" w:firstLine="0"/>
        <w:jc w:val="left"/>
        <w:rPr>
          <w:sz w:val="18"/>
          <w:szCs w:val="18"/>
        </w:rPr>
      </w:pPr>
    </w:p>
    <w:p w14:paraId="2C0961C6" w14:textId="77777777" w:rsidR="00E35C54" w:rsidRPr="009A3E54" w:rsidRDefault="005E14F0" w:rsidP="00901611">
      <w:pPr>
        <w:pStyle w:val="Heading1"/>
        <w:ind w:left="0" w:right="1" w:firstLine="0"/>
        <w:rPr>
          <w:sz w:val="28"/>
          <w:szCs w:val="28"/>
        </w:rPr>
      </w:pPr>
      <w:r w:rsidRPr="009A3E54">
        <w:rPr>
          <w:sz w:val="28"/>
          <w:szCs w:val="28"/>
        </w:rPr>
        <w:t>CARTA PODER</w:t>
      </w:r>
    </w:p>
    <w:p w14:paraId="7EF8BA13" w14:textId="465A2993" w:rsidR="00E35C54" w:rsidRDefault="0075103F">
      <w:pPr>
        <w:spacing w:after="0" w:line="259" w:lineRule="auto"/>
        <w:ind w:left="-5"/>
        <w:jc w:val="left"/>
      </w:pPr>
      <w:r>
        <w:rPr>
          <w:b/>
        </w:rPr>
        <w:br/>
      </w:r>
      <w:r w:rsidR="005E14F0">
        <w:rPr>
          <w:b/>
        </w:rPr>
        <w:t xml:space="preserve">PARA: </w:t>
      </w:r>
      <w:r>
        <w:rPr>
          <w:b/>
        </w:rPr>
        <w:t>Gisela Sánchez Maroto</w:t>
      </w:r>
      <w:r w:rsidR="005E14F0">
        <w:rPr>
          <w:b/>
        </w:rPr>
        <w:t xml:space="preserve"> </w:t>
      </w:r>
    </w:p>
    <w:p w14:paraId="2707603E" w14:textId="77777777" w:rsidR="00E35C54" w:rsidRDefault="005E14F0">
      <w:pPr>
        <w:spacing w:after="9"/>
        <w:ind w:left="-5"/>
      </w:pPr>
      <w:r>
        <w:t xml:space="preserve">             Presidente </w:t>
      </w:r>
    </w:p>
    <w:p w14:paraId="6F0359AA" w14:textId="744004A5" w:rsidR="00E35C54" w:rsidRDefault="005E14F0" w:rsidP="00901611">
      <w:pPr>
        <w:spacing w:after="9"/>
        <w:ind w:left="-5"/>
      </w:pPr>
      <w:r>
        <w:t xml:space="preserve">             Cámara Costarricense-Norteamericana de Comercio </w:t>
      </w:r>
    </w:p>
    <w:p w14:paraId="6E93D181" w14:textId="77777777" w:rsidR="00E35C54" w:rsidRDefault="005E14F0">
      <w:pPr>
        <w:spacing w:after="0" w:line="259" w:lineRule="auto"/>
        <w:ind w:left="0" w:firstLine="0"/>
        <w:jc w:val="left"/>
      </w:pPr>
      <w:r>
        <w:t xml:space="preserve"> </w:t>
      </w:r>
    </w:p>
    <w:p w14:paraId="37D940B8" w14:textId="77777777" w:rsidR="00E35C54" w:rsidRDefault="005E14F0">
      <w:pPr>
        <w:spacing w:after="9"/>
        <w:ind w:left="-5"/>
      </w:pPr>
      <w:r>
        <w:rPr>
          <w:b/>
        </w:rPr>
        <w:t>Yo,</w:t>
      </w:r>
      <w:r>
        <w:t xml:space="preserve"> </w:t>
      </w:r>
      <w:r>
        <w:rPr>
          <w:u w:val="single" w:color="000000"/>
        </w:rPr>
        <w:t xml:space="preserve">                                                                                                   </w:t>
      </w:r>
      <w:r>
        <w:t xml:space="preserve">  por medio de la presente autorizo  </w:t>
      </w:r>
    </w:p>
    <w:p w14:paraId="24949A41" w14:textId="0BF9B456" w:rsidR="00E35C54" w:rsidRPr="0075103F" w:rsidRDefault="005E14F0">
      <w:pPr>
        <w:tabs>
          <w:tab w:val="center" w:pos="708"/>
          <w:tab w:val="center" w:pos="2412"/>
        </w:tabs>
        <w:spacing w:after="9"/>
        <w:ind w:left="-15" w:firstLine="0"/>
        <w:jc w:val="left"/>
        <w:rPr>
          <w:rFonts w:asciiTheme="majorHAnsi" w:hAnsiTheme="majorHAnsi" w:cstheme="majorHAnsi"/>
        </w:rPr>
      </w:pPr>
      <w:r>
        <w:t xml:space="preserve">          </w:t>
      </w:r>
      <w:r>
        <w:tab/>
        <w:t xml:space="preserve"> </w:t>
      </w:r>
      <w:r>
        <w:tab/>
        <w:t xml:space="preserve"> </w:t>
      </w:r>
      <w:r w:rsidRPr="0075103F">
        <w:rPr>
          <w:rFonts w:asciiTheme="majorHAnsi" w:hAnsiTheme="majorHAnsi" w:cstheme="majorHAnsi"/>
          <w:sz w:val="16"/>
          <w:szCs w:val="16"/>
        </w:rPr>
        <w:t xml:space="preserve">(escribir en </w:t>
      </w:r>
      <w:proofErr w:type="gramStart"/>
      <w:r w:rsidRPr="0075103F">
        <w:rPr>
          <w:rFonts w:asciiTheme="majorHAnsi" w:hAnsiTheme="majorHAnsi" w:cstheme="majorHAnsi"/>
          <w:sz w:val="16"/>
          <w:szCs w:val="16"/>
        </w:rPr>
        <w:t xml:space="preserve">imprenta)   </w:t>
      </w:r>
      <w:proofErr w:type="gramEnd"/>
      <w:r w:rsidRPr="0075103F">
        <w:rPr>
          <w:rFonts w:asciiTheme="majorHAnsi" w:hAnsiTheme="majorHAnsi" w:cstheme="majorHAnsi"/>
          <w:sz w:val="16"/>
          <w:szCs w:val="16"/>
        </w:rPr>
        <w:t xml:space="preserve">                     </w:t>
      </w:r>
      <w:r w:rsidR="0075103F" w:rsidRPr="0075103F">
        <w:rPr>
          <w:rFonts w:asciiTheme="majorHAnsi" w:hAnsiTheme="majorHAnsi" w:cstheme="majorHAnsi"/>
        </w:rPr>
        <w:br/>
      </w:r>
      <w:r w:rsidRPr="0075103F">
        <w:rPr>
          <w:rFonts w:asciiTheme="majorHAnsi" w:hAnsiTheme="majorHAnsi" w:cstheme="majorHAnsi"/>
        </w:rPr>
        <w:t xml:space="preserve">                                                                                                    </w:t>
      </w:r>
    </w:p>
    <w:p w14:paraId="73EE670F" w14:textId="77777777" w:rsidR="00E35C54" w:rsidRDefault="005E14F0">
      <w:pPr>
        <w:spacing w:after="9"/>
        <w:ind w:left="-5"/>
      </w:pPr>
      <w:r>
        <w:t>al/la Sr./Sra.</w:t>
      </w:r>
      <w:r>
        <w:rPr>
          <w:u w:val="single" w:color="000000"/>
        </w:rPr>
        <w:t xml:space="preserve">                                                                                                </w:t>
      </w:r>
      <w:r>
        <w:t xml:space="preserve">, miembro activo de la Cámara </w:t>
      </w:r>
    </w:p>
    <w:p w14:paraId="10E54137" w14:textId="353127C0" w:rsidR="00E35C54" w:rsidRDefault="005E14F0" w:rsidP="00901611">
      <w:pPr>
        <w:spacing w:after="0"/>
        <w:ind w:left="-5"/>
      </w:pPr>
      <w:r>
        <w:t xml:space="preserve">Costarricense-Norteamericana de Comercio, a votar en la Asamblea </w:t>
      </w:r>
      <w:r w:rsidR="0075103F">
        <w:t>General Ordinaria y Extraordinaria</w:t>
      </w:r>
      <w:r>
        <w:t xml:space="preserve"> de </w:t>
      </w:r>
      <w:r w:rsidR="009473F5">
        <w:t>la Cámara que se celebrará el 2</w:t>
      </w:r>
      <w:r w:rsidR="0075103F">
        <w:t>5</w:t>
      </w:r>
      <w:r w:rsidR="00786DFD">
        <w:t xml:space="preserve"> </w:t>
      </w:r>
      <w:r>
        <w:t xml:space="preserve">de </w:t>
      </w:r>
      <w:r w:rsidR="0075103F">
        <w:t>marzo</w:t>
      </w:r>
      <w:r>
        <w:t xml:space="preserve"> de </w:t>
      </w:r>
      <w:r w:rsidR="00786DFD">
        <w:t>202</w:t>
      </w:r>
      <w:r w:rsidR="0075103F">
        <w:t>1</w:t>
      </w:r>
      <w:r>
        <w:t xml:space="preserve">. </w:t>
      </w:r>
      <w:r>
        <w:rPr>
          <w:b/>
          <w:u w:val="single" w:color="000000"/>
        </w:rPr>
        <w:t>A FAVOR</w:t>
      </w:r>
      <w:r>
        <w:t xml:space="preserve"> de la nómina de c</w:t>
      </w:r>
      <w:r w:rsidR="009473F5">
        <w:t xml:space="preserve">andidatos propuesta para el </w:t>
      </w:r>
      <w:r w:rsidR="00786DFD">
        <w:t>202</w:t>
      </w:r>
      <w:r w:rsidR="0075103F">
        <w:t>1</w:t>
      </w:r>
      <w:r>
        <w:t xml:space="preserve"> indicada abajo.  </w:t>
      </w:r>
    </w:p>
    <w:p w14:paraId="46039DAB" w14:textId="77777777" w:rsidR="001E285B" w:rsidRDefault="005E14F0">
      <w:pPr>
        <w:spacing w:after="0" w:line="259" w:lineRule="auto"/>
        <w:ind w:left="0" w:firstLine="0"/>
        <w:jc w:val="left"/>
      </w:pPr>
      <w:r>
        <w:t xml:space="preserve"> </w:t>
      </w:r>
    </w:p>
    <w:tbl>
      <w:tblPr>
        <w:tblW w:w="7513" w:type="dxa"/>
        <w:jc w:val="center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369"/>
        <w:gridCol w:w="2402"/>
        <w:gridCol w:w="2742"/>
      </w:tblGrid>
      <w:tr w:rsidR="0075103F" w:rsidRPr="00901611" w14:paraId="4B475C27" w14:textId="77777777" w:rsidTr="0075103F">
        <w:trPr>
          <w:trHeight w:val="153"/>
          <w:jc w:val="center"/>
        </w:trPr>
        <w:tc>
          <w:tcPr>
            <w:tcW w:w="2369" w:type="dxa"/>
          </w:tcPr>
          <w:p w14:paraId="74DCB283" w14:textId="2F0103D2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Presidente</w:t>
            </w:r>
          </w:p>
        </w:tc>
        <w:tc>
          <w:tcPr>
            <w:tcW w:w="2402" w:type="dxa"/>
          </w:tcPr>
          <w:p w14:paraId="51B939F5" w14:textId="54FC6664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Gisela Sánchez</w:t>
            </w:r>
          </w:p>
        </w:tc>
        <w:tc>
          <w:tcPr>
            <w:tcW w:w="2742" w:type="dxa"/>
          </w:tcPr>
          <w:p w14:paraId="49F15B46" w14:textId="71F0FD61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FIFCO</w:t>
            </w:r>
          </w:p>
        </w:tc>
      </w:tr>
      <w:tr w:rsidR="0075103F" w:rsidRPr="00901611" w14:paraId="3412FD37" w14:textId="77777777" w:rsidTr="0075103F">
        <w:trPr>
          <w:trHeight w:val="160"/>
          <w:jc w:val="center"/>
        </w:trPr>
        <w:tc>
          <w:tcPr>
            <w:tcW w:w="2369" w:type="dxa"/>
          </w:tcPr>
          <w:p w14:paraId="0BA72833" w14:textId="45355BBD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1</w:t>
            </w:r>
            <w:r w:rsidRPr="0075103F">
              <w:rPr>
                <w:b/>
                <w:bCs/>
                <w:sz w:val="20"/>
                <w:szCs w:val="20"/>
                <w:vertAlign w:val="superscript"/>
                <w:lang w:val="es-CR"/>
              </w:rPr>
              <w:t>er</w:t>
            </w:r>
            <w:r w:rsidRPr="0075103F">
              <w:rPr>
                <w:b/>
                <w:bCs/>
                <w:sz w:val="20"/>
                <w:szCs w:val="20"/>
                <w:lang w:val="es-CR"/>
              </w:rPr>
              <w:t xml:space="preserve"> </w:t>
            </w:r>
            <w:proofErr w:type="gramStart"/>
            <w:r w:rsidRPr="0075103F">
              <w:rPr>
                <w:b/>
                <w:bCs/>
                <w:sz w:val="20"/>
                <w:szCs w:val="20"/>
                <w:lang w:val="es-CR"/>
              </w:rPr>
              <w:t>Vicepresidente</w:t>
            </w:r>
            <w:proofErr w:type="gramEnd"/>
          </w:p>
        </w:tc>
        <w:tc>
          <w:tcPr>
            <w:tcW w:w="2402" w:type="dxa"/>
          </w:tcPr>
          <w:p w14:paraId="26BDF2D0" w14:textId="2B0D31E9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Bradley Silcox</w:t>
            </w:r>
          </w:p>
        </w:tc>
        <w:tc>
          <w:tcPr>
            <w:tcW w:w="2742" w:type="dxa"/>
          </w:tcPr>
          <w:p w14:paraId="6018D793" w14:textId="34407FBA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Pfizer</w:t>
            </w:r>
          </w:p>
        </w:tc>
      </w:tr>
      <w:tr w:rsidR="0075103F" w:rsidRPr="00901611" w14:paraId="143C1F1D" w14:textId="77777777" w:rsidTr="0075103F">
        <w:trPr>
          <w:trHeight w:val="160"/>
          <w:jc w:val="center"/>
        </w:trPr>
        <w:tc>
          <w:tcPr>
            <w:tcW w:w="2369" w:type="dxa"/>
          </w:tcPr>
          <w:p w14:paraId="57890683" w14:textId="2970D25F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2</w:t>
            </w:r>
            <w:r w:rsidRPr="0075103F">
              <w:rPr>
                <w:b/>
                <w:bCs/>
                <w:sz w:val="20"/>
                <w:szCs w:val="20"/>
                <w:vertAlign w:val="superscript"/>
                <w:lang w:val="es-CR"/>
              </w:rPr>
              <w:t>da</w:t>
            </w:r>
            <w:r w:rsidRPr="0075103F">
              <w:rPr>
                <w:b/>
                <w:bCs/>
                <w:sz w:val="20"/>
                <w:szCs w:val="20"/>
                <w:lang w:val="es-CR"/>
              </w:rPr>
              <w:t xml:space="preserve"> </w:t>
            </w:r>
            <w:proofErr w:type="gramStart"/>
            <w:r w:rsidRPr="0075103F">
              <w:rPr>
                <w:b/>
                <w:bCs/>
                <w:sz w:val="20"/>
                <w:szCs w:val="20"/>
                <w:lang w:val="es-CR"/>
              </w:rPr>
              <w:t>Vicepresidente</w:t>
            </w:r>
            <w:proofErr w:type="gramEnd"/>
            <w:r w:rsidRPr="0075103F">
              <w:rPr>
                <w:b/>
                <w:bCs/>
                <w:sz w:val="20"/>
                <w:szCs w:val="20"/>
                <w:lang w:val="es-CR"/>
              </w:rPr>
              <w:t xml:space="preserve"> </w:t>
            </w:r>
          </w:p>
        </w:tc>
        <w:tc>
          <w:tcPr>
            <w:tcW w:w="2402" w:type="dxa"/>
          </w:tcPr>
          <w:p w14:paraId="3ECBC022" w14:textId="68434B25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Silvia Castro</w:t>
            </w:r>
          </w:p>
        </w:tc>
        <w:tc>
          <w:tcPr>
            <w:tcW w:w="2742" w:type="dxa"/>
          </w:tcPr>
          <w:p w14:paraId="2996AB73" w14:textId="78A6B2F7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ULACIT</w:t>
            </w:r>
          </w:p>
        </w:tc>
      </w:tr>
      <w:tr w:rsidR="0075103F" w:rsidRPr="00901611" w14:paraId="31D08B29" w14:textId="77777777" w:rsidTr="0075103F">
        <w:trPr>
          <w:trHeight w:val="160"/>
          <w:jc w:val="center"/>
        </w:trPr>
        <w:tc>
          <w:tcPr>
            <w:tcW w:w="2369" w:type="dxa"/>
          </w:tcPr>
          <w:p w14:paraId="7DDB7347" w14:textId="2E2C967B" w:rsidR="0075103F" w:rsidRPr="0075103F" w:rsidRDefault="0075103F" w:rsidP="00D71FBC">
            <w:pPr>
              <w:spacing w:after="120" w:line="250" w:lineRule="auto"/>
              <w:ind w:left="-6" w:hanging="11"/>
              <w:rPr>
                <w:b/>
                <w:bCs/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Secretaria</w:t>
            </w:r>
          </w:p>
        </w:tc>
        <w:tc>
          <w:tcPr>
            <w:tcW w:w="2402" w:type="dxa"/>
          </w:tcPr>
          <w:p w14:paraId="66E25B2F" w14:textId="7F95C41F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Miriam Manrique</w:t>
            </w:r>
          </w:p>
        </w:tc>
        <w:tc>
          <w:tcPr>
            <w:tcW w:w="2742" w:type="dxa"/>
          </w:tcPr>
          <w:p w14:paraId="14D10599" w14:textId="2F91D87E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Uber</w:t>
            </w:r>
          </w:p>
        </w:tc>
      </w:tr>
      <w:tr w:rsidR="0075103F" w:rsidRPr="00901611" w14:paraId="231562CA" w14:textId="77777777" w:rsidTr="0075103F">
        <w:trPr>
          <w:trHeight w:val="153"/>
          <w:jc w:val="center"/>
        </w:trPr>
        <w:tc>
          <w:tcPr>
            <w:tcW w:w="2369" w:type="dxa"/>
          </w:tcPr>
          <w:p w14:paraId="6182682F" w14:textId="092B1DBD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Tesorero</w:t>
            </w:r>
          </w:p>
        </w:tc>
        <w:tc>
          <w:tcPr>
            <w:tcW w:w="2402" w:type="dxa"/>
          </w:tcPr>
          <w:p w14:paraId="62E3CC4E" w14:textId="56208578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Ed Sánchez</w:t>
            </w:r>
          </w:p>
        </w:tc>
        <w:tc>
          <w:tcPr>
            <w:tcW w:w="2742" w:type="dxa"/>
          </w:tcPr>
          <w:p w14:paraId="5821C87E" w14:textId="38AD3412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Citi</w:t>
            </w:r>
          </w:p>
        </w:tc>
      </w:tr>
      <w:tr w:rsidR="0075103F" w:rsidRPr="00901611" w14:paraId="11158BD1" w14:textId="77777777" w:rsidTr="0075103F">
        <w:trPr>
          <w:trHeight w:val="153"/>
          <w:jc w:val="center"/>
        </w:trPr>
        <w:tc>
          <w:tcPr>
            <w:tcW w:w="2369" w:type="dxa"/>
          </w:tcPr>
          <w:p w14:paraId="067BB122" w14:textId="67B36A75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Directora</w:t>
            </w:r>
          </w:p>
        </w:tc>
        <w:tc>
          <w:tcPr>
            <w:tcW w:w="2402" w:type="dxa"/>
          </w:tcPr>
          <w:p w14:paraId="52471F58" w14:textId="6907F520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Ineke Geesink</w:t>
            </w:r>
          </w:p>
        </w:tc>
        <w:tc>
          <w:tcPr>
            <w:tcW w:w="2742" w:type="dxa"/>
          </w:tcPr>
          <w:p w14:paraId="0D8A6371" w14:textId="7153B8AB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Microsoft</w:t>
            </w:r>
          </w:p>
        </w:tc>
      </w:tr>
      <w:tr w:rsidR="0075103F" w:rsidRPr="00901611" w14:paraId="23221962" w14:textId="77777777" w:rsidTr="0075103F">
        <w:trPr>
          <w:trHeight w:val="153"/>
          <w:jc w:val="center"/>
        </w:trPr>
        <w:tc>
          <w:tcPr>
            <w:tcW w:w="2369" w:type="dxa"/>
          </w:tcPr>
          <w:p w14:paraId="02A19963" w14:textId="33E0757A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Director</w:t>
            </w:r>
          </w:p>
        </w:tc>
        <w:tc>
          <w:tcPr>
            <w:tcW w:w="2402" w:type="dxa"/>
          </w:tcPr>
          <w:p w14:paraId="0C8610E2" w14:textId="45079ED0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Munish Manchanda</w:t>
            </w:r>
          </w:p>
        </w:tc>
        <w:tc>
          <w:tcPr>
            <w:tcW w:w="2742" w:type="dxa"/>
          </w:tcPr>
          <w:p w14:paraId="0E425E23" w14:textId="50647511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Amazon</w:t>
            </w:r>
          </w:p>
        </w:tc>
      </w:tr>
      <w:tr w:rsidR="0075103F" w:rsidRPr="00901611" w14:paraId="172A1AB9" w14:textId="77777777" w:rsidTr="0075103F">
        <w:trPr>
          <w:trHeight w:val="153"/>
          <w:jc w:val="center"/>
        </w:trPr>
        <w:tc>
          <w:tcPr>
            <w:tcW w:w="2369" w:type="dxa"/>
          </w:tcPr>
          <w:p w14:paraId="6E34836D" w14:textId="38EBEF68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Directora</w:t>
            </w:r>
          </w:p>
        </w:tc>
        <w:tc>
          <w:tcPr>
            <w:tcW w:w="2402" w:type="dxa"/>
          </w:tcPr>
          <w:p w14:paraId="6FA2E558" w14:textId="4E4C47A4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Sofía Calderón</w:t>
            </w:r>
          </w:p>
        </w:tc>
        <w:tc>
          <w:tcPr>
            <w:tcW w:w="2742" w:type="dxa"/>
          </w:tcPr>
          <w:p w14:paraId="5745430C" w14:textId="5F6536C4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Deloitte</w:t>
            </w:r>
          </w:p>
        </w:tc>
      </w:tr>
      <w:tr w:rsidR="0075103F" w:rsidRPr="00901611" w14:paraId="29E701B8" w14:textId="77777777" w:rsidTr="0075103F">
        <w:trPr>
          <w:trHeight w:val="153"/>
          <w:jc w:val="center"/>
        </w:trPr>
        <w:tc>
          <w:tcPr>
            <w:tcW w:w="2369" w:type="dxa"/>
          </w:tcPr>
          <w:p w14:paraId="454FEC3F" w14:textId="48F2F563" w:rsidR="0075103F" w:rsidRPr="0075103F" w:rsidRDefault="0075103F" w:rsidP="00D71FBC">
            <w:pPr>
              <w:spacing w:after="120" w:line="250" w:lineRule="auto"/>
              <w:ind w:left="-6" w:hanging="11"/>
              <w:rPr>
                <w:b/>
                <w:bCs/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Director</w:t>
            </w:r>
          </w:p>
        </w:tc>
        <w:tc>
          <w:tcPr>
            <w:tcW w:w="2402" w:type="dxa"/>
          </w:tcPr>
          <w:p w14:paraId="2626F9D7" w14:textId="2BBCBE4B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Juan Carlos Chavarría</w:t>
            </w:r>
          </w:p>
        </w:tc>
        <w:tc>
          <w:tcPr>
            <w:tcW w:w="2742" w:type="dxa"/>
          </w:tcPr>
          <w:p w14:paraId="404B757D" w14:textId="02DD093C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EY</w:t>
            </w:r>
          </w:p>
        </w:tc>
      </w:tr>
      <w:tr w:rsidR="0075103F" w:rsidRPr="00901611" w14:paraId="1FCAB5D8" w14:textId="77777777" w:rsidTr="0075103F">
        <w:trPr>
          <w:trHeight w:val="153"/>
          <w:jc w:val="center"/>
        </w:trPr>
        <w:tc>
          <w:tcPr>
            <w:tcW w:w="2369" w:type="dxa"/>
          </w:tcPr>
          <w:p w14:paraId="1E39CA5C" w14:textId="74B7E8EF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Directora</w:t>
            </w:r>
          </w:p>
        </w:tc>
        <w:tc>
          <w:tcPr>
            <w:tcW w:w="2402" w:type="dxa"/>
          </w:tcPr>
          <w:p w14:paraId="2A14EF15" w14:textId="4E700420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Marie-France Beaulieu</w:t>
            </w:r>
          </w:p>
        </w:tc>
        <w:tc>
          <w:tcPr>
            <w:tcW w:w="2742" w:type="dxa"/>
          </w:tcPr>
          <w:p w14:paraId="0024D34C" w14:textId="3A5B0E60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3Pillar Global</w:t>
            </w:r>
          </w:p>
        </w:tc>
      </w:tr>
      <w:tr w:rsidR="0075103F" w:rsidRPr="00901611" w14:paraId="60C73913" w14:textId="77777777" w:rsidTr="0075103F">
        <w:trPr>
          <w:trHeight w:val="153"/>
          <w:jc w:val="center"/>
        </w:trPr>
        <w:tc>
          <w:tcPr>
            <w:tcW w:w="2369" w:type="dxa"/>
          </w:tcPr>
          <w:p w14:paraId="3EAEF1E4" w14:textId="52434F0B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Director</w:t>
            </w:r>
          </w:p>
        </w:tc>
        <w:tc>
          <w:tcPr>
            <w:tcW w:w="2402" w:type="dxa"/>
          </w:tcPr>
          <w:p w14:paraId="5882988F" w14:textId="7B3C2E7C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Alonso Bogantes</w:t>
            </w:r>
          </w:p>
        </w:tc>
        <w:tc>
          <w:tcPr>
            <w:tcW w:w="2742" w:type="dxa"/>
          </w:tcPr>
          <w:p w14:paraId="252392E6" w14:textId="4ED054EA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MATRA</w:t>
            </w:r>
          </w:p>
        </w:tc>
      </w:tr>
      <w:tr w:rsidR="0075103F" w:rsidRPr="00901611" w14:paraId="143A4028" w14:textId="77777777" w:rsidTr="0075103F">
        <w:trPr>
          <w:trHeight w:val="153"/>
          <w:jc w:val="center"/>
        </w:trPr>
        <w:tc>
          <w:tcPr>
            <w:tcW w:w="2369" w:type="dxa"/>
          </w:tcPr>
          <w:p w14:paraId="55E57E98" w14:textId="2956773E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Director</w:t>
            </w:r>
          </w:p>
        </w:tc>
        <w:tc>
          <w:tcPr>
            <w:tcW w:w="2402" w:type="dxa"/>
          </w:tcPr>
          <w:p w14:paraId="60366E40" w14:textId="75293E04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 xml:space="preserve">Fernando </w:t>
            </w:r>
            <w:proofErr w:type="spellStart"/>
            <w:r w:rsidRPr="0075103F">
              <w:rPr>
                <w:sz w:val="20"/>
                <w:szCs w:val="20"/>
                <w:lang w:val="es-CR"/>
              </w:rPr>
              <w:t>Lagui</w:t>
            </w:r>
            <w:proofErr w:type="spellEnd"/>
          </w:p>
        </w:tc>
        <w:tc>
          <w:tcPr>
            <w:tcW w:w="2742" w:type="dxa"/>
          </w:tcPr>
          <w:p w14:paraId="23306FB5" w14:textId="4A3D1E02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Kimberly-Clark</w:t>
            </w:r>
          </w:p>
        </w:tc>
      </w:tr>
      <w:tr w:rsidR="0075103F" w:rsidRPr="00901611" w14:paraId="6B725789" w14:textId="77777777" w:rsidTr="0075103F">
        <w:trPr>
          <w:trHeight w:val="153"/>
          <w:jc w:val="center"/>
        </w:trPr>
        <w:tc>
          <w:tcPr>
            <w:tcW w:w="2369" w:type="dxa"/>
          </w:tcPr>
          <w:p w14:paraId="19BC0A5D" w14:textId="25B504A0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Expresidente</w:t>
            </w:r>
          </w:p>
        </w:tc>
        <w:tc>
          <w:tcPr>
            <w:tcW w:w="2402" w:type="dxa"/>
          </w:tcPr>
          <w:p w14:paraId="5DE63E5E" w14:textId="2C7F360F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Elías Soley</w:t>
            </w:r>
          </w:p>
        </w:tc>
        <w:tc>
          <w:tcPr>
            <w:tcW w:w="2742" w:type="dxa"/>
          </w:tcPr>
          <w:p w14:paraId="64F378E8" w14:textId="27499F50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 xml:space="preserve">Soley, Saborio &amp; </w:t>
            </w:r>
            <w:proofErr w:type="spellStart"/>
            <w:r w:rsidRPr="0075103F">
              <w:rPr>
                <w:sz w:val="20"/>
                <w:szCs w:val="20"/>
                <w:lang w:val="es-CR"/>
              </w:rPr>
              <w:t>Asoc</w:t>
            </w:r>
            <w:proofErr w:type="spellEnd"/>
            <w:r w:rsidRPr="0075103F">
              <w:rPr>
                <w:sz w:val="20"/>
                <w:szCs w:val="20"/>
                <w:lang w:val="es-CR"/>
              </w:rPr>
              <w:t>.</w:t>
            </w:r>
          </w:p>
        </w:tc>
      </w:tr>
      <w:tr w:rsidR="0075103F" w:rsidRPr="00901611" w14:paraId="13F02D95" w14:textId="77777777" w:rsidTr="0075103F">
        <w:trPr>
          <w:trHeight w:val="153"/>
          <w:jc w:val="center"/>
        </w:trPr>
        <w:tc>
          <w:tcPr>
            <w:tcW w:w="2369" w:type="dxa"/>
          </w:tcPr>
          <w:p w14:paraId="1C951B42" w14:textId="4E718CF0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Expresidente</w:t>
            </w:r>
          </w:p>
        </w:tc>
        <w:tc>
          <w:tcPr>
            <w:tcW w:w="2402" w:type="dxa"/>
          </w:tcPr>
          <w:p w14:paraId="1F436974" w14:textId="7538BAF6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Dennis Whitelaw</w:t>
            </w:r>
          </w:p>
        </w:tc>
        <w:tc>
          <w:tcPr>
            <w:tcW w:w="2742" w:type="dxa"/>
          </w:tcPr>
          <w:p w14:paraId="78313CA3" w14:textId="1C695F2A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 xml:space="preserve">Costa Rica Marriott </w:t>
            </w:r>
            <w:proofErr w:type="spellStart"/>
            <w:r w:rsidRPr="0075103F">
              <w:rPr>
                <w:sz w:val="20"/>
                <w:szCs w:val="20"/>
                <w:lang w:val="es-CR"/>
              </w:rPr>
              <w:t>Hotels</w:t>
            </w:r>
            <w:proofErr w:type="spellEnd"/>
          </w:p>
        </w:tc>
      </w:tr>
      <w:tr w:rsidR="0075103F" w:rsidRPr="00901611" w14:paraId="6574AD97" w14:textId="77777777" w:rsidTr="0075103F">
        <w:trPr>
          <w:trHeight w:val="153"/>
          <w:jc w:val="center"/>
        </w:trPr>
        <w:tc>
          <w:tcPr>
            <w:tcW w:w="2369" w:type="dxa"/>
          </w:tcPr>
          <w:p w14:paraId="0011640E" w14:textId="11748209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b/>
                <w:bCs/>
                <w:sz w:val="20"/>
                <w:szCs w:val="20"/>
                <w:lang w:val="es-CR"/>
              </w:rPr>
              <w:t>Fiscal</w:t>
            </w:r>
          </w:p>
        </w:tc>
        <w:tc>
          <w:tcPr>
            <w:tcW w:w="2402" w:type="dxa"/>
          </w:tcPr>
          <w:p w14:paraId="36382608" w14:textId="3DAD5A74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José Víquez</w:t>
            </w:r>
          </w:p>
        </w:tc>
        <w:tc>
          <w:tcPr>
            <w:tcW w:w="2742" w:type="dxa"/>
          </w:tcPr>
          <w:p w14:paraId="2317DC8C" w14:textId="3E73DD0C" w:rsidR="0075103F" w:rsidRPr="0075103F" w:rsidRDefault="0075103F" w:rsidP="00D71FBC">
            <w:pPr>
              <w:spacing w:after="120" w:line="250" w:lineRule="auto"/>
              <w:ind w:left="-6" w:hanging="11"/>
              <w:rPr>
                <w:sz w:val="20"/>
                <w:szCs w:val="20"/>
                <w:lang w:val="es-CR"/>
              </w:rPr>
            </w:pPr>
            <w:r w:rsidRPr="0075103F">
              <w:rPr>
                <w:sz w:val="20"/>
                <w:szCs w:val="20"/>
                <w:lang w:val="es-CR"/>
              </w:rPr>
              <w:t>AFZ</w:t>
            </w:r>
          </w:p>
        </w:tc>
      </w:tr>
    </w:tbl>
    <w:p w14:paraId="528C3084" w14:textId="77777777" w:rsidR="00E35C54" w:rsidRPr="0075103F" w:rsidRDefault="00E35C54">
      <w:pPr>
        <w:spacing w:after="0" w:line="259" w:lineRule="auto"/>
        <w:ind w:left="0" w:firstLine="0"/>
        <w:jc w:val="left"/>
        <w:rPr>
          <w:sz w:val="44"/>
          <w:szCs w:val="44"/>
        </w:rPr>
      </w:pPr>
    </w:p>
    <w:p w14:paraId="39BA200A" w14:textId="7596B352" w:rsidR="00271CCA" w:rsidRDefault="005E14F0" w:rsidP="00D71FBC">
      <w:pPr>
        <w:spacing w:after="0" w:line="259" w:lineRule="auto"/>
        <w:ind w:left="0" w:firstLine="0"/>
        <w:jc w:val="left"/>
      </w:pPr>
      <w:r>
        <w:t xml:space="preserve"> </w:t>
      </w:r>
      <w:r w:rsidR="00271CCA">
        <w:rPr>
          <w:b/>
        </w:rPr>
        <w:t xml:space="preserve">Firma digital </w:t>
      </w:r>
      <w:r w:rsidR="00D96CEA">
        <w:rPr>
          <w:b/>
        </w:rPr>
        <w:t xml:space="preserve">del representante legal </w:t>
      </w:r>
      <w:r w:rsidR="00D96CEA" w:rsidRPr="003E5A57">
        <w:rPr>
          <w:rFonts w:asciiTheme="majorHAnsi" w:hAnsiTheme="majorHAnsi" w:cstheme="majorHAnsi"/>
          <w:b/>
        </w:rPr>
        <w:t>(</w:t>
      </w:r>
      <w:r w:rsidR="00271CCA" w:rsidRPr="003E5A57">
        <w:rPr>
          <w:rFonts w:asciiTheme="majorHAnsi" w:hAnsiTheme="majorHAnsi" w:cstheme="majorHAnsi"/>
          <w:b/>
        </w:rPr>
        <w:t xml:space="preserve">o firma </w:t>
      </w:r>
      <w:r w:rsidR="004E33D0" w:rsidRPr="003E5A57">
        <w:rPr>
          <w:rFonts w:asciiTheme="majorHAnsi" w:hAnsiTheme="majorHAnsi" w:cstheme="majorHAnsi"/>
          <w:b/>
        </w:rPr>
        <w:t xml:space="preserve">física </w:t>
      </w:r>
      <w:r w:rsidR="00271CCA" w:rsidRPr="003E5A57">
        <w:rPr>
          <w:rFonts w:asciiTheme="majorHAnsi" w:hAnsiTheme="majorHAnsi" w:cstheme="majorHAnsi"/>
          <w:b/>
        </w:rPr>
        <w:t>autenticada</w:t>
      </w:r>
      <w:r w:rsidR="00D71FBC" w:rsidRPr="003E5A57">
        <w:rPr>
          <w:rFonts w:asciiTheme="majorHAnsi" w:hAnsiTheme="majorHAnsi" w:cstheme="majorHAnsi"/>
          <w:bCs/>
          <w:vertAlign w:val="superscript"/>
        </w:rPr>
        <w:t>*</w:t>
      </w:r>
      <w:r w:rsidR="00D96CEA" w:rsidRPr="003E5A57">
        <w:rPr>
          <w:rFonts w:asciiTheme="majorHAnsi" w:hAnsiTheme="majorHAnsi" w:cstheme="majorHAnsi"/>
          <w:b/>
        </w:rPr>
        <w:t>)</w:t>
      </w:r>
      <w:r w:rsidR="00271CCA">
        <w:rPr>
          <w:b/>
        </w:rPr>
        <w:t>:</w:t>
      </w:r>
      <w:r w:rsidR="00271CCA">
        <w:rPr>
          <w:b/>
          <w:u w:val="single" w:color="000000"/>
        </w:rPr>
        <w:t xml:space="preserve"> </w:t>
      </w:r>
      <w:r w:rsidR="00271CCA" w:rsidRPr="00271CCA">
        <w:rPr>
          <w:bCs/>
          <w:u w:val="single" w:color="000000"/>
        </w:rPr>
        <w:t xml:space="preserve"> </w:t>
      </w:r>
      <w:r w:rsidR="00271CCA" w:rsidRPr="00271CCA">
        <w:rPr>
          <w:bCs/>
          <w:u w:val="single" w:color="000000"/>
        </w:rPr>
        <w:tab/>
        <w:t xml:space="preserve"> </w:t>
      </w:r>
      <w:r w:rsidR="00271CCA" w:rsidRPr="00271CCA">
        <w:rPr>
          <w:bCs/>
          <w:u w:val="single" w:color="000000"/>
        </w:rPr>
        <w:tab/>
        <w:t xml:space="preserve"> </w:t>
      </w:r>
      <w:r w:rsidR="00271CCA" w:rsidRPr="00271CCA">
        <w:rPr>
          <w:bCs/>
          <w:u w:val="single" w:color="000000"/>
        </w:rPr>
        <w:tab/>
        <w:t xml:space="preserve"> </w:t>
      </w:r>
      <w:r w:rsidR="00271CCA" w:rsidRPr="00271CCA">
        <w:rPr>
          <w:bCs/>
          <w:u w:val="single" w:color="000000"/>
        </w:rPr>
        <w:tab/>
      </w:r>
      <w:r w:rsidR="00D96CEA">
        <w:rPr>
          <w:bCs/>
          <w:u w:val="single" w:color="000000"/>
        </w:rPr>
        <w:t>___</w:t>
      </w:r>
      <w:r w:rsidR="00271CCA" w:rsidRPr="00271CCA">
        <w:rPr>
          <w:bCs/>
          <w:u w:val="single" w:color="000000"/>
        </w:rPr>
        <w:t xml:space="preserve"> </w:t>
      </w:r>
      <w:r w:rsidR="00D71FBC">
        <w:rPr>
          <w:bCs/>
          <w:u w:val="single" w:color="000000"/>
        </w:rPr>
        <w:br/>
      </w:r>
    </w:p>
    <w:p w14:paraId="2B825E56" w14:textId="77777777" w:rsidR="003E5A57" w:rsidRDefault="003E5A57" w:rsidP="003E5A57">
      <w:pPr>
        <w:spacing w:after="87" w:line="259" w:lineRule="auto"/>
        <w:ind w:left="-5"/>
        <w:jc w:val="left"/>
        <w:rPr>
          <w:i/>
          <w:sz w:val="20"/>
        </w:rPr>
      </w:pPr>
      <w:r w:rsidRPr="0041682A">
        <w:rPr>
          <w:i/>
          <w:sz w:val="20"/>
        </w:rPr>
        <w:t>Favor</w:t>
      </w:r>
      <w:r>
        <w:rPr>
          <w:i/>
          <w:sz w:val="20"/>
        </w:rPr>
        <w:t xml:space="preserve"> subir los siguientes documentos (en formato PDF) </w:t>
      </w:r>
      <w:r w:rsidRPr="00D71FBC">
        <w:rPr>
          <w:i/>
          <w:sz w:val="20"/>
          <w:u w:val="single"/>
        </w:rPr>
        <w:t>antes del 24 de marzo de 2021</w:t>
      </w:r>
      <w:r>
        <w:rPr>
          <w:i/>
          <w:sz w:val="20"/>
        </w:rPr>
        <w:t>, al enlace de acreditación enviado por correo electrónico:</w:t>
      </w:r>
    </w:p>
    <w:p w14:paraId="4369D7D8" w14:textId="77777777" w:rsidR="003E5A57" w:rsidRPr="00D96CEA" w:rsidRDefault="003E5A57" w:rsidP="003E5A57">
      <w:pPr>
        <w:pStyle w:val="ListParagraph"/>
        <w:numPr>
          <w:ilvl w:val="0"/>
          <w:numId w:val="3"/>
        </w:numPr>
        <w:spacing w:after="87" w:line="259" w:lineRule="auto"/>
        <w:jc w:val="left"/>
        <w:rPr>
          <w:i/>
          <w:color w:val="auto"/>
          <w:sz w:val="20"/>
        </w:rPr>
      </w:pPr>
      <w:r w:rsidRPr="00D96CEA">
        <w:rPr>
          <w:b/>
          <w:bCs/>
          <w:i/>
          <w:sz w:val="20"/>
        </w:rPr>
        <w:t>Copia escaneada de la</w:t>
      </w:r>
      <w:r w:rsidRPr="00D96CEA">
        <w:rPr>
          <w:i/>
          <w:sz w:val="20"/>
        </w:rPr>
        <w:t xml:space="preserve"> </w:t>
      </w:r>
      <w:r w:rsidRPr="00D96CEA">
        <w:rPr>
          <w:b/>
          <w:bCs/>
          <w:i/>
          <w:sz w:val="20"/>
        </w:rPr>
        <w:t>cédula de identidad</w:t>
      </w:r>
      <w:r w:rsidRPr="00D96CEA">
        <w:rPr>
          <w:i/>
          <w:sz w:val="20"/>
        </w:rPr>
        <w:t xml:space="preserve"> del representante legal</w:t>
      </w:r>
    </w:p>
    <w:p w14:paraId="4E8A41B3" w14:textId="77777777" w:rsidR="003E5A57" w:rsidRPr="004E33D0" w:rsidRDefault="003E5A57" w:rsidP="003E5A57">
      <w:pPr>
        <w:pStyle w:val="ListParagraph"/>
        <w:numPr>
          <w:ilvl w:val="0"/>
          <w:numId w:val="3"/>
        </w:numPr>
        <w:spacing w:after="87" w:line="259" w:lineRule="auto"/>
        <w:jc w:val="left"/>
        <w:rPr>
          <w:i/>
          <w:color w:val="auto"/>
          <w:sz w:val="20"/>
        </w:rPr>
      </w:pPr>
      <w:r>
        <w:rPr>
          <w:b/>
          <w:bCs/>
          <w:i/>
          <w:sz w:val="20"/>
        </w:rPr>
        <w:t>C</w:t>
      </w:r>
      <w:r w:rsidRPr="004E33D0">
        <w:rPr>
          <w:b/>
          <w:bCs/>
          <w:i/>
          <w:sz w:val="20"/>
        </w:rPr>
        <w:t>ertificación registral de la personería jurídica</w:t>
      </w:r>
      <w:r w:rsidRPr="004E33D0">
        <w:rPr>
          <w:i/>
          <w:sz w:val="20"/>
        </w:rPr>
        <w:t xml:space="preserve"> (con menos de 15 días de emitida</w:t>
      </w:r>
      <w:r>
        <w:rPr>
          <w:i/>
          <w:sz w:val="20"/>
        </w:rPr>
        <w:t xml:space="preserve"> por el Registro</w:t>
      </w:r>
      <w:r w:rsidRPr="004E33D0">
        <w:rPr>
          <w:i/>
          <w:sz w:val="20"/>
        </w:rPr>
        <w:t xml:space="preserve">) </w:t>
      </w:r>
      <w:r>
        <w:rPr>
          <w:i/>
          <w:sz w:val="20"/>
        </w:rPr>
        <w:t>o certificación de personería notarial (firmada digitalmente por el notario) y, si aplica, certificación de poder.</w:t>
      </w:r>
    </w:p>
    <w:p w14:paraId="29074DC4" w14:textId="77777777" w:rsidR="003E5A57" w:rsidRPr="00D71FBC" w:rsidRDefault="003E5A57" w:rsidP="003E5A57">
      <w:pPr>
        <w:pStyle w:val="ListParagraph"/>
        <w:numPr>
          <w:ilvl w:val="0"/>
          <w:numId w:val="3"/>
        </w:numPr>
        <w:spacing w:after="87" w:line="259" w:lineRule="auto"/>
        <w:jc w:val="left"/>
        <w:rPr>
          <w:i/>
          <w:color w:val="auto"/>
          <w:sz w:val="20"/>
        </w:rPr>
      </w:pPr>
      <w:r w:rsidRPr="004E33D0">
        <w:rPr>
          <w:b/>
          <w:bCs/>
          <w:i/>
          <w:sz w:val="20"/>
        </w:rPr>
        <w:t>Copia escaneada de la cédula identidad del representante autorizado</w:t>
      </w:r>
    </w:p>
    <w:p w14:paraId="183F1499" w14:textId="77777777" w:rsidR="003E5A57" w:rsidRPr="003E5A57" w:rsidRDefault="003E5A57" w:rsidP="003E5A57">
      <w:pPr>
        <w:spacing w:after="41" w:line="259" w:lineRule="auto"/>
        <w:ind w:right="-974"/>
        <w:jc w:val="left"/>
        <w:rPr>
          <w:i/>
          <w:iCs/>
        </w:rPr>
      </w:pPr>
      <w:r w:rsidRPr="00D96CEA">
        <w:rPr>
          <w:bCs/>
          <w:vertAlign w:val="superscript"/>
        </w:rPr>
        <w:t xml:space="preserve"> </w:t>
      </w:r>
      <w:r w:rsidRPr="00D71FBC">
        <w:rPr>
          <w:bCs/>
          <w:vertAlign w:val="superscript"/>
        </w:rPr>
        <w:t>*</w:t>
      </w:r>
      <w:r w:rsidRPr="003E5A57">
        <w:rPr>
          <w:bCs/>
          <w:i/>
          <w:iCs/>
          <w:vertAlign w:val="superscript"/>
        </w:rPr>
        <w:t xml:space="preserve"> Enviar documentos originales a las oficinas de Soley, Saborío y Asoc. Torre La Sabana, piso 7, atención Gabriela Arroyo / Laura Castro.</w:t>
      </w:r>
    </w:p>
    <w:p w14:paraId="2A90A5C9" w14:textId="04700522" w:rsidR="00E35C54" w:rsidRPr="00271CCA" w:rsidRDefault="005E14F0" w:rsidP="00901611">
      <w:pPr>
        <w:pStyle w:val="Heading1"/>
        <w:ind w:left="0" w:right="1" w:firstLine="0"/>
        <w:rPr>
          <w:sz w:val="28"/>
          <w:szCs w:val="28"/>
        </w:rPr>
      </w:pPr>
      <w:r w:rsidRPr="00271CCA">
        <w:rPr>
          <w:sz w:val="28"/>
          <w:szCs w:val="28"/>
        </w:rPr>
        <w:t>CARTA PODER</w:t>
      </w:r>
    </w:p>
    <w:p w14:paraId="2087A5B5" w14:textId="77777777" w:rsidR="0075103F" w:rsidRDefault="0075103F">
      <w:pPr>
        <w:spacing w:after="0" w:line="259" w:lineRule="auto"/>
        <w:ind w:left="-5"/>
        <w:jc w:val="left"/>
        <w:rPr>
          <w:b/>
        </w:rPr>
      </w:pPr>
    </w:p>
    <w:p w14:paraId="0A34D927" w14:textId="75F9EFBD" w:rsidR="00E35C54" w:rsidRDefault="00901611">
      <w:pPr>
        <w:spacing w:after="0" w:line="259" w:lineRule="auto"/>
        <w:ind w:left="-5"/>
        <w:jc w:val="left"/>
      </w:pPr>
      <w:r>
        <w:rPr>
          <w:b/>
        </w:rPr>
        <w:t>Para</w:t>
      </w:r>
      <w:r w:rsidR="005E14F0">
        <w:rPr>
          <w:b/>
        </w:rPr>
        <w:t xml:space="preserve">: </w:t>
      </w:r>
      <w:r w:rsidR="0075103F">
        <w:rPr>
          <w:b/>
        </w:rPr>
        <w:t>Gisela Sánchez Maroto</w:t>
      </w:r>
      <w:r w:rsidR="005E14F0">
        <w:rPr>
          <w:b/>
        </w:rPr>
        <w:t xml:space="preserve"> </w:t>
      </w:r>
    </w:p>
    <w:p w14:paraId="287B6B6F" w14:textId="6951B2D6" w:rsidR="00E35C54" w:rsidRDefault="005E14F0">
      <w:pPr>
        <w:spacing w:after="9"/>
        <w:ind w:left="-5"/>
      </w:pPr>
      <w:r>
        <w:t xml:space="preserve">           Presidente </w:t>
      </w:r>
    </w:p>
    <w:p w14:paraId="21D558FE" w14:textId="7E46BA4B" w:rsidR="00E35C54" w:rsidRDefault="005E14F0">
      <w:pPr>
        <w:spacing w:after="9"/>
        <w:ind w:left="-5"/>
      </w:pPr>
      <w:r>
        <w:t xml:space="preserve">           Cámara Costarricense-Norteamericana de Comercio </w:t>
      </w:r>
    </w:p>
    <w:p w14:paraId="10C3CFAF" w14:textId="77777777" w:rsidR="00E35C54" w:rsidRDefault="005E14F0">
      <w:pPr>
        <w:spacing w:after="0" w:line="259" w:lineRule="auto"/>
        <w:ind w:left="0" w:firstLine="0"/>
        <w:jc w:val="left"/>
      </w:pPr>
      <w:r>
        <w:t xml:space="preserve"> </w:t>
      </w:r>
    </w:p>
    <w:p w14:paraId="43032405" w14:textId="77777777" w:rsidR="00E35C54" w:rsidRDefault="005E14F0">
      <w:pPr>
        <w:spacing w:after="9"/>
        <w:ind w:left="-5"/>
      </w:pPr>
      <w:r>
        <w:rPr>
          <w:b/>
        </w:rPr>
        <w:t xml:space="preserve">Yo, </w:t>
      </w:r>
      <w:r>
        <w:t xml:space="preserve"> </w:t>
      </w:r>
      <w:r>
        <w:rPr>
          <w:u w:val="single" w:color="000000"/>
        </w:rPr>
        <w:t xml:space="preserve">                                                                                                    </w:t>
      </w:r>
      <w:r>
        <w:t xml:space="preserve">  por medio de la presente autorizo  </w:t>
      </w:r>
    </w:p>
    <w:p w14:paraId="6A89BD8A" w14:textId="77777777" w:rsidR="00E35C54" w:rsidRDefault="005E14F0">
      <w:pPr>
        <w:tabs>
          <w:tab w:val="center" w:pos="708"/>
          <w:tab w:val="center" w:pos="2412"/>
        </w:tabs>
        <w:spacing w:after="9"/>
        <w:ind w:left="-15" w:firstLine="0"/>
        <w:jc w:val="left"/>
      </w:pPr>
      <w:r>
        <w:t xml:space="preserve">          </w:t>
      </w:r>
      <w:r>
        <w:tab/>
        <w:t xml:space="preserve"> </w:t>
      </w:r>
      <w:r>
        <w:tab/>
        <w:t xml:space="preserve"> </w:t>
      </w:r>
      <w:r w:rsidRPr="0075103F">
        <w:rPr>
          <w:rFonts w:asciiTheme="majorHAnsi" w:hAnsiTheme="majorHAnsi" w:cstheme="majorHAnsi"/>
          <w:sz w:val="16"/>
          <w:szCs w:val="16"/>
        </w:rPr>
        <w:t xml:space="preserve">(escribir en imprenta)                                                                                                                            </w:t>
      </w:r>
    </w:p>
    <w:p w14:paraId="41393C49" w14:textId="1E656F05" w:rsidR="00E35C54" w:rsidRDefault="0075103F">
      <w:pPr>
        <w:spacing w:after="9"/>
        <w:ind w:left="-5"/>
      </w:pPr>
      <w:r>
        <w:br/>
      </w:r>
      <w:r w:rsidR="005E14F0">
        <w:t>al/la Sr./Sra.</w:t>
      </w:r>
      <w:r w:rsidR="005E14F0">
        <w:rPr>
          <w:u w:val="single" w:color="000000"/>
        </w:rPr>
        <w:t xml:space="preserve">                                                                                               </w:t>
      </w:r>
      <w:proofErr w:type="gramStart"/>
      <w:r w:rsidR="005E14F0">
        <w:rPr>
          <w:u w:val="single" w:color="000000"/>
        </w:rPr>
        <w:t xml:space="preserve">  </w:t>
      </w:r>
      <w:r w:rsidR="005E14F0">
        <w:t>,</w:t>
      </w:r>
      <w:proofErr w:type="gramEnd"/>
      <w:r w:rsidR="005E14F0">
        <w:t xml:space="preserve"> miembro activo de la Cámara </w:t>
      </w:r>
    </w:p>
    <w:p w14:paraId="37334ADE" w14:textId="7E4EA4A5" w:rsidR="00E35C54" w:rsidRPr="003E0FDA" w:rsidRDefault="005E14F0" w:rsidP="003E0FDA">
      <w:pPr>
        <w:ind w:left="-5"/>
      </w:pPr>
      <w:r>
        <w:t xml:space="preserve">Costarricense-Norteamericana de Comercio, a votar en la Asamblea </w:t>
      </w:r>
      <w:r w:rsidR="0075103F">
        <w:t>General Ordinaria y Extraordinaria</w:t>
      </w:r>
      <w:r>
        <w:t xml:space="preserve"> de </w:t>
      </w:r>
      <w:r w:rsidR="009473F5">
        <w:t xml:space="preserve">la Cámara que se celebrará el </w:t>
      </w:r>
      <w:r w:rsidR="00786DFD">
        <w:t>2</w:t>
      </w:r>
      <w:r w:rsidR="0075103F">
        <w:t>5</w:t>
      </w:r>
      <w:r>
        <w:t xml:space="preserve"> de </w:t>
      </w:r>
      <w:r w:rsidR="0075103F">
        <w:t>marzo</w:t>
      </w:r>
      <w:r>
        <w:t xml:space="preserve"> de </w:t>
      </w:r>
      <w:r w:rsidR="00786DFD">
        <w:t>202</w:t>
      </w:r>
      <w:r w:rsidR="0075103F">
        <w:t>1</w:t>
      </w:r>
      <w:r>
        <w:t xml:space="preserve">. Nomino a la siguiente nómina de candidatos para el </w:t>
      </w:r>
      <w:r w:rsidR="00786DFD">
        <w:t>202</w:t>
      </w:r>
      <w:r w:rsidR="0075103F">
        <w:t>1</w:t>
      </w:r>
      <w:r>
        <w:t xml:space="preserve"> y autorizo al representante arriba mencionado a presentar la nómina propuesta. </w:t>
      </w:r>
    </w:p>
    <w:tbl>
      <w:tblPr>
        <w:tblW w:w="93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283"/>
        <w:gridCol w:w="3828"/>
        <w:gridCol w:w="236"/>
        <w:gridCol w:w="3025"/>
      </w:tblGrid>
      <w:tr w:rsidR="00C677B4" w:rsidRPr="00D96CEA" w14:paraId="4EEDA727" w14:textId="77777777" w:rsidTr="00D96CEA">
        <w:tc>
          <w:tcPr>
            <w:tcW w:w="1985" w:type="dxa"/>
          </w:tcPr>
          <w:p w14:paraId="666961D3" w14:textId="3A4B8937" w:rsidR="00C677B4" w:rsidRPr="00D96CEA" w:rsidRDefault="00C677B4" w:rsidP="00D96CEA">
            <w:pPr>
              <w:spacing w:after="0" w:line="240" w:lineRule="auto"/>
              <w:ind w:left="-5"/>
              <w:jc w:val="center"/>
              <w:rPr>
                <w:b/>
                <w:bCs/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CARGO</w:t>
            </w:r>
          </w:p>
        </w:tc>
        <w:tc>
          <w:tcPr>
            <w:tcW w:w="283" w:type="dxa"/>
          </w:tcPr>
          <w:p w14:paraId="73DABDF5" w14:textId="77777777" w:rsidR="00C677B4" w:rsidRPr="00D96CEA" w:rsidRDefault="00C677B4" w:rsidP="00D96CEA">
            <w:pPr>
              <w:spacing w:after="0" w:line="240" w:lineRule="auto"/>
              <w:ind w:left="-5"/>
              <w:jc w:val="center"/>
              <w:rPr>
                <w:b/>
                <w:bCs/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29B645D5" w14:textId="0EC0F36E" w:rsidR="00C677B4" w:rsidRPr="00D96CEA" w:rsidRDefault="00C677B4" w:rsidP="00D96CEA">
            <w:pPr>
              <w:spacing w:after="0" w:line="240" w:lineRule="auto"/>
              <w:ind w:left="-5"/>
              <w:jc w:val="center"/>
              <w:rPr>
                <w:b/>
                <w:bCs/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NOMBRE</w:t>
            </w:r>
          </w:p>
        </w:tc>
        <w:tc>
          <w:tcPr>
            <w:tcW w:w="236" w:type="dxa"/>
          </w:tcPr>
          <w:p w14:paraId="50A1D086" w14:textId="77777777" w:rsidR="00C677B4" w:rsidRPr="00D96CEA" w:rsidRDefault="00C677B4" w:rsidP="00D96CEA">
            <w:pPr>
              <w:spacing w:after="0" w:line="240" w:lineRule="auto"/>
              <w:ind w:left="-5"/>
              <w:jc w:val="center"/>
              <w:rPr>
                <w:b/>
                <w:bCs/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6AC97DD8" w14:textId="69601506" w:rsidR="00C677B4" w:rsidRPr="00D96CEA" w:rsidRDefault="00C677B4" w:rsidP="00D96CEA">
            <w:pPr>
              <w:spacing w:after="0" w:line="240" w:lineRule="auto"/>
              <w:ind w:left="-5"/>
              <w:jc w:val="center"/>
              <w:rPr>
                <w:b/>
                <w:bCs/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EMPRESA</w:t>
            </w:r>
            <w:r w:rsidR="003E0FDA" w:rsidRPr="00D96CEA">
              <w:rPr>
                <w:b/>
                <w:bCs/>
                <w:sz w:val="18"/>
                <w:szCs w:val="18"/>
                <w:lang w:val="es-CR"/>
              </w:rPr>
              <w:t xml:space="preserve"> ASOCIADA</w:t>
            </w:r>
          </w:p>
        </w:tc>
      </w:tr>
      <w:tr w:rsidR="003E0FDA" w:rsidRPr="00D96CEA" w14:paraId="0A836358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03857833" w14:textId="77777777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Presidente</w:t>
            </w:r>
          </w:p>
        </w:tc>
        <w:tc>
          <w:tcPr>
            <w:tcW w:w="283" w:type="dxa"/>
          </w:tcPr>
          <w:p w14:paraId="5625F955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140A1F30" w14:textId="6E05233E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3260FE9E" w14:textId="405EE87F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4E14AED1" w14:textId="2BE09A01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17A46635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6D86CB28" w14:textId="77777777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1</w:t>
            </w:r>
            <w:r w:rsidRPr="00D96CEA">
              <w:rPr>
                <w:b/>
                <w:bCs/>
                <w:sz w:val="18"/>
                <w:szCs w:val="18"/>
                <w:vertAlign w:val="superscript"/>
                <w:lang w:val="es-CR"/>
              </w:rPr>
              <w:t>er</w:t>
            </w:r>
            <w:r w:rsidRPr="00D96CEA">
              <w:rPr>
                <w:b/>
                <w:bCs/>
                <w:sz w:val="18"/>
                <w:szCs w:val="18"/>
                <w:lang w:val="es-CR"/>
              </w:rPr>
              <w:t xml:space="preserve"> </w:t>
            </w:r>
            <w:proofErr w:type="gramStart"/>
            <w:r w:rsidRPr="00D96CEA">
              <w:rPr>
                <w:b/>
                <w:bCs/>
                <w:sz w:val="18"/>
                <w:szCs w:val="18"/>
                <w:lang w:val="es-CR"/>
              </w:rPr>
              <w:t>Vicepresidente</w:t>
            </w:r>
            <w:proofErr w:type="gramEnd"/>
          </w:p>
        </w:tc>
        <w:tc>
          <w:tcPr>
            <w:tcW w:w="283" w:type="dxa"/>
          </w:tcPr>
          <w:p w14:paraId="613BA46C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054B04AB" w14:textId="5775E76A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672CB377" w14:textId="214C4049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38EDD8D6" w14:textId="04774D7E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2EB80042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18F1B847" w14:textId="2A30AECB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2</w:t>
            </w:r>
            <w:r w:rsidRPr="00D96CEA">
              <w:rPr>
                <w:b/>
                <w:bCs/>
                <w:sz w:val="18"/>
                <w:szCs w:val="18"/>
                <w:vertAlign w:val="superscript"/>
                <w:lang w:val="es-CR"/>
              </w:rPr>
              <w:t>do</w:t>
            </w:r>
            <w:r w:rsidRPr="00D96CEA">
              <w:rPr>
                <w:b/>
                <w:bCs/>
                <w:sz w:val="18"/>
                <w:szCs w:val="18"/>
                <w:lang w:val="es-CR"/>
              </w:rPr>
              <w:t xml:space="preserve"> </w:t>
            </w:r>
            <w:proofErr w:type="gramStart"/>
            <w:r w:rsidRPr="00D96CEA">
              <w:rPr>
                <w:b/>
                <w:bCs/>
                <w:sz w:val="18"/>
                <w:szCs w:val="18"/>
                <w:lang w:val="es-CR"/>
              </w:rPr>
              <w:t>Vicepresidente</w:t>
            </w:r>
            <w:proofErr w:type="gramEnd"/>
            <w:r w:rsidRPr="00D96CEA">
              <w:rPr>
                <w:b/>
                <w:bCs/>
                <w:sz w:val="18"/>
                <w:szCs w:val="18"/>
                <w:lang w:val="es-CR"/>
              </w:rPr>
              <w:t xml:space="preserve"> </w:t>
            </w:r>
          </w:p>
        </w:tc>
        <w:tc>
          <w:tcPr>
            <w:tcW w:w="283" w:type="dxa"/>
          </w:tcPr>
          <w:p w14:paraId="6F7BEDF7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4582D7C3" w14:textId="70CFD06E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0C37380A" w14:textId="6FE87FFC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3D6D8C9C" w14:textId="300C4996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7EF3880D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63EEB7AB" w14:textId="43A37665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b/>
                <w:bCs/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Secretario</w:t>
            </w:r>
          </w:p>
        </w:tc>
        <w:tc>
          <w:tcPr>
            <w:tcW w:w="283" w:type="dxa"/>
          </w:tcPr>
          <w:p w14:paraId="16D29190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18ADFFDB" w14:textId="3A98E694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58091734" w14:textId="00E97EB1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6FCBF7EF" w14:textId="73B8942D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0472E528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5FB76138" w14:textId="77777777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Tesorero</w:t>
            </w:r>
          </w:p>
        </w:tc>
        <w:tc>
          <w:tcPr>
            <w:tcW w:w="283" w:type="dxa"/>
          </w:tcPr>
          <w:p w14:paraId="1F646151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728316CF" w14:textId="2DD354AE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19197CFC" w14:textId="6B713ECC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01DC88A5" w14:textId="69201618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016A5ECB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46CDE063" w14:textId="7101E1B9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Director</w:t>
            </w:r>
          </w:p>
        </w:tc>
        <w:tc>
          <w:tcPr>
            <w:tcW w:w="283" w:type="dxa"/>
          </w:tcPr>
          <w:p w14:paraId="1B0029D3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7B253EB8" w14:textId="0092CE4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632610EB" w14:textId="73FE3ADE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4663E58E" w14:textId="075CB9C5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12CE10C9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68C33BEE" w14:textId="77777777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Director</w:t>
            </w:r>
          </w:p>
        </w:tc>
        <w:tc>
          <w:tcPr>
            <w:tcW w:w="283" w:type="dxa"/>
          </w:tcPr>
          <w:p w14:paraId="6F262227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0345C1F5" w14:textId="766DD8E1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24DEFD6B" w14:textId="7FBCA653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19ACBCA7" w14:textId="004918AA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5B57AC4D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0666B8C1" w14:textId="703D58A9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Director</w:t>
            </w:r>
          </w:p>
        </w:tc>
        <w:tc>
          <w:tcPr>
            <w:tcW w:w="283" w:type="dxa"/>
          </w:tcPr>
          <w:p w14:paraId="786357A6" w14:textId="77777777" w:rsidR="003E0FDA" w:rsidRPr="00D96CEA" w:rsidRDefault="003E0FDA" w:rsidP="00D96CEA">
            <w:pPr>
              <w:spacing w:after="0" w:line="240" w:lineRule="auto"/>
              <w:ind w:left="0" w:firstLine="0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21A27E34" w14:textId="367317C3" w:rsidR="003E0FDA" w:rsidRPr="00D96CEA" w:rsidRDefault="003E0FDA" w:rsidP="00D96CEA">
            <w:pPr>
              <w:spacing w:after="0" w:line="240" w:lineRule="auto"/>
              <w:ind w:left="0" w:firstLine="0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2DCA6D66" w14:textId="18D79602" w:rsidR="003E0FDA" w:rsidRPr="00D96CEA" w:rsidRDefault="003E0FDA" w:rsidP="00D96CEA">
            <w:pPr>
              <w:spacing w:after="0" w:line="240" w:lineRule="auto"/>
              <w:ind w:left="0" w:firstLine="0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49D3BF1E" w14:textId="3B6D5895" w:rsidR="003E0FDA" w:rsidRPr="00D96CEA" w:rsidRDefault="003E0FDA" w:rsidP="00D96CEA">
            <w:pPr>
              <w:spacing w:after="0" w:line="240" w:lineRule="auto"/>
              <w:ind w:left="0" w:firstLine="0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383050FC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4D79EDF9" w14:textId="77777777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b/>
                <w:bCs/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Director</w:t>
            </w:r>
          </w:p>
        </w:tc>
        <w:tc>
          <w:tcPr>
            <w:tcW w:w="283" w:type="dxa"/>
          </w:tcPr>
          <w:p w14:paraId="2AAA8545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37472306" w14:textId="22943463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59AB47CA" w14:textId="65CE52B0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1AEE0486" w14:textId="3961E15D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73936415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309FB840" w14:textId="7C7F3F4E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Director</w:t>
            </w:r>
          </w:p>
        </w:tc>
        <w:tc>
          <w:tcPr>
            <w:tcW w:w="283" w:type="dxa"/>
          </w:tcPr>
          <w:p w14:paraId="41EE862A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2432461C" w14:textId="69F0475C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7A6C4DE2" w14:textId="35D76B0B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27F4C0C1" w14:textId="1AB59BF1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17BD47D8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78736DC4" w14:textId="77777777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Director</w:t>
            </w:r>
          </w:p>
        </w:tc>
        <w:tc>
          <w:tcPr>
            <w:tcW w:w="283" w:type="dxa"/>
          </w:tcPr>
          <w:p w14:paraId="4FE1CE0A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3C0635A4" w14:textId="3C1A1699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7F46E705" w14:textId="5742E2DE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5E199D88" w14:textId="6DDAE6EF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75D6C0D7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5379F05A" w14:textId="77777777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Director</w:t>
            </w:r>
          </w:p>
        </w:tc>
        <w:tc>
          <w:tcPr>
            <w:tcW w:w="283" w:type="dxa"/>
          </w:tcPr>
          <w:p w14:paraId="2BD5AF4E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2C62BFBA" w14:textId="0B1E7E08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08068018" w14:textId="4C211656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7C6CD28F" w14:textId="2F7CB850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6B8CA86F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4AB0F2EA" w14:textId="77777777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Expresidente</w:t>
            </w:r>
          </w:p>
        </w:tc>
        <w:tc>
          <w:tcPr>
            <w:tcW w:w="283" w:type="dxa"/>
          </w:tcPr>
          <w:p w14:paraId="51E24818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1648A6B9" w14:textId="4D6C616C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0163C9C3" w14:textId="510DB795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6C3FEDA4" w14:textId="43AA4B8A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31BC040C" w14:textId="77777777" w:rsidTr="00D96CEA">
        <w:trPr>
          <w:cantSplit/>
          <w:trHeight w:hRule="exact" w:val="420"/>
        </w:trPr>
        <w:tc>
          <w:tcPr>
            <w:tcW w:w="1985" w:type="dxa"/>
            <w:vAlign w:val="center"/>
          </w:tcPr>
          <w:p w14:paraId="0E269972" w14:textId="77777777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Expresidente</w:t>
            </w:r>
          </w:p>
        </w:tc>
        <w:tc>
          <w:tcPr>
            <w:tcW w:w="283" w:type="dxa"/>
          </w:tcPr>
          <w:p w14:paraId="4B17E03F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21CBAC0B" w14:textId="350CE772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79D96C46" w14:textId="0B10E270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251BACAC" w14:textId="3E0860F1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  <w:tr w:rsidR="003E0FDA" w:rsidRPr="00D96CEA" w14:paraId="029C3FE9" w14:textId="77777777" w:rsidTr="00D96CEA">
        <w:trPr>
          <w:cantSplit/>
          <w:trHeight w:hRule="exact" w:val="419"/>
        </w:trPr>
        <w:tc>
          <w:tcPr>
            <w:tcW w:w="1985" w:type="dxa"/>
            <w:vAlign w:val="center"/>
          </w:tcPr>
          <w:p w14:paraId="14F417BB" w14:textId="77777777" w:rsidR="003E0FDA" w:rsidRPr="00D96CEA" w:rsidRDefault="003E0FDA" w:rsidP="00D96CEA">
            <w:pPr>
              <w:spacing w:after="0" w:line="240" w:lineRule="auto"/>
              <w:ind w:left="-5"/>
              <w:jc w:val="left"/>
              <w:rPr>
                <w:sz w:val="18"/>
                <w:szCs w:val="18"/>
                <w:lang w:val="es-CR"/>
              </w:rPr>
            </w:pPr>
            <w:r w:rsidRPr="00D96CEA">
              <w:rPr>
                <w:b/>
                <w:bCs/>
                <w:sz w:val="18"/>
                <w:szCs w:val="18"/>
                <w:lang w:val="es-CR"/>
              </w:rPr>
              <w:t>Fiscal</w:t>
            </w:r>
          </w:p>
        </w:tc>
        <w:tc>
          <w:tcPr>
            <w:tcW w:w="283" w:type="dxa"/>
          </w:tcPr>
          <w:p w14:paraId="1A83D23B" w14:textId="77777777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828" w:type="dxa"/>
          </w:tcPr>
          <w:p w14:paraId="7AAA74BB" w14:textId="6793572A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236" w:type="dxa"/>
          </w:tcPr>
          <w:p w14:paraId="733F0C77" w14:textId="0C2175A2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  <w:tc>
          <w:tcPr>
            <w:tcW w:w="3025" w:type="dxa"/>
          </w:tcPr>
          <w:p w14:paraId="54CE1F86" w14:textId="43BDEC1B" w:rsidR="003E0FDA" w:rsidRPr="00D96CEA" w:rsidRDefault="003E0FDA" w:rsidP="00D96CEA">
            <w:pPr>
              <w:spacing w:after="0" w:line="240" w:lineRule="auto"/>
              <w:ind w:left="-5"/>
              <w:rPr>
                <w:sz w:val="18"/>
                <w:szCs w:val="18"/>
                <w:lang w:val="es-CR"/>
              </w:rPr>
            </w:pPr>
          </w:p>
        </w:tc>
      </w:tr>
    </w:tbl>
    <w:p w14:paraId="0BDE90FB" w14:textId="6388E304" w:rsidR="00D96CEA" w:rsidRDefault="0075103F" w:rsidP="00D96CEA">
      <w:pPr>
        <w:spacing w:after="0" w:line="259" w:lineRule="auto"/>
        <w:ind w:left="0" w:right="-234" w:firstLine="0"/>
        <w:jc w:val="left"/>
      </w:pPr>
      <w:r w:rsidRPr="003E0FDA">
        <w:rPr>
          <w:sz w:val="8"/>
          <w:szCs w:val="8"/>
        </w:rPr>
        <w:br/>
      </w:r>
      <w:r w:rsidR="00D96CEA">
        <w:rPr>
          <w:b/>
        </w:rPr>
        <w:br/>
      </w:r>
      <w:r w:rsidR="00D96CEA">
        <w:rPr>
          <w:b/>
        </w:rPr>
        <w:t xml:space="preserve">Firma digital del representante legal </w:t>
      </w:r>
      <w:r w:rsidR="00D96CEA" w:rsidRPr="003E5A57">
        <w:rPr>
          <w:rFonts w:asciiTheme="majorHAnsi" w:hAnsiTheme="majorHAnsi" w:cstheme="majorHAnsi"/>
          <w:b/>
        </w:rPr>
        <w:t>(o firma física autenticada</w:t>
      </w:r>
      <w:r w:rsidR="00D96CEA" w:rsidRPr="003E5A57">
        <w:rPr>
          <w:rFonts w:asciiTheme="majorHAnsi" w:hAnsiTheme="majorHAnsi" w:cstheme="majorHAnsi"/>
          <w:bCs/>
          <w:vertAlign w:val="superscript"/>
        </w:rPr>
        <w:t>*</w:t>
      </w:r>
      <w:r w:rsidR="00D96CEA" w:rsidRPr="003E5A57">
        <w:rPr>
          <w:rFonts w:asciiTheme="majorHAnsi" w:hAnsiTheme="majorHAnsi" w:cstheme="majorHAnsi"/>
          <w:b/>
        </w:rPr>
        <w:t>)</w:t>
      </w:r>
      <w:r w:rsidR="00D96CEA">
        <w:rPr>
          <w:b/>
        </w:rPr>
        <w:t>:</w:t>
      </w:r>
      <w:r w:rsidR="00D96CEA">
        <w:rPr>
          <w:b/>
          <w:u w:val="single" w:color="000000"/>
        </w:rPr>
        <w:t xml:space="preserve"> </w:t>
      </w:r>
      <w:r w:rsidR="00D96CEA" w:rsidRPr="00271CCA">
        <w:rPr>
          <w:bCs/>
          <w:u w:val="single" w:color="000000"/>
        </w:rPr>
        <w:t xml:space="preserve"> </w:t>
      </w:r>
      <w:r w:rsidR="00D96CEA" w:rsidRPr="00271CCA">
        <w:rPr>
          <w:bCs/>
          <w:u w:val="single" w:color="000000"/>
        </w:rPr>
        <w:tab/>
        <w:t xml:space="preserve"> </w:t>
      </w:r>
      <w:r w:rsidR="00D96CEA" w:rsidRPr="00271CCA">
        <w:rPr>
          <w:bCs/>
          <w:u w:val="single" w:color="000000"/>
        </w:rPr>
        <w:tab/>
        <w:t xml:space="preserve"> </w:t>
      </w:r>
      <w:r w:rsidR="00D96CEA" w:rsidRPr="00271CCA">
        <w:rPr>
          <w:bCs/>
          <w:u w:val="single" w:color="000000"/>
        </w:rPr>
        <w:tab/>
        <w:t xml:space="preserve"> </w:t>
      </w:r>
      <w:r w:rsidR="00D96CEA" w:rsidRPr="00271CCA">
        <w:rPr>
          <w:bCs/>
          <w:u w:val="single" w:color="000000"/>
        </w:rPr>
        <w:tab/>
      </w:r>
      <w:r w:rsidR="00D96CEA">
        <w:rPr>
          <w:bCs/>
          <w:u w:val="single" w:color="000000"/>
        </w:rPr>
        <w:t>___</w:t>
      </w:r>
      <w:r w:rsidR="00D96CEA">
        <w:rPr>
          <w:bCs/>
          <w:u w:val="single" w:color="000000"/>
        </w:rPr>
        <w:t>___</w:t>
      </w:r>
      <w:r w:rsidR="00D96CEA">
        <w:rPr>
          <w:bCs/>
          <w:u w:val="single" w:color="000000"/>
        </w:rPr>
        <w:br/>
      </w:r>
    </w:p>
    <w:p w14:paraId="746C9677" w14:textId="77777777" w:rsidR="00D96CEA" w:rsidRDefault="00D96CEA" w:rsidP="00D96CEA">
      <w:pPr>
        <w:spacing w:after="87" w:line="259" w:lineRule="auto"/>
        <w:ind w:left="-5"/>
        <w:jc w:val="left"/>
        <w:rPr>
          <w:i/>
          <w:sz w:val="20"/>
        </w:rPr>
      </w:pPr>
      <w:r w:rsidRPr="0041682A">
        <w:rPr>
          <w:i/>
          <w:sz w:val="20"/>
        </w:rPr>
        <w:t>Favor</w:t>
      </w:r>
      <w:r>
        <w:rPr>
          <w:i/>
          <w:sz w:val="20"/>
        </w:rPr>
        <w:t xml:space="preserve"> subir los siguientes documentos (en formato PDF) </w:t>
      </w:r>
      <w:r w:rsidRPr="00D71FBC">
        <w:rPr>
          <w:i/>
          <w:sz w:val="20"/>
          <w:u w:val="single"/>
        </w:rPr>
        <w:t>antes del 24 de marzo de 2021</w:t>
      </w:r>
      <w:r>
        <w:rPr>
          <w:i/>
          <w:sz w:val="20"/>
        </w:rPr>
        <w:t>, al enlace de acreditación enviado por correo electrónico:</w:t>
      </w:r>
    </w:p>
    <w:p w14:paraId="04D556A9" w14:textId="77777777" w:rsidR="00D96CEA" w:rsidRPr="00D96CEA" w:rsidRDefault="00D96CEA" w:rsidP="00D96CEA">
      <w:pPr>
        <w:pStyle w:val="ListParagraph"/>
        <w:numPr>
          <w:ilvl w:val="0"/>
          <w:numId w:val="3"/>
        </w:numPr>
        <w:spacing w:after="87" w:line="259" w:lineRule="auto"/>
        <w:jc w:val="left"/>
        <w:rPr>
          <w:i/>
          <w:color w:val="auto"/>
          <w:sz w:val="20"/>
        </w:rPr>
      </w:pPr>
      <w:r w:rsidRPr="00D96CEA">
        <w:rPr>
          <w:b/>
          <w:bCs/>
          <w:i/>
          <w:sz w:val="20"/>
        </w:rPr>
        <w:t>Copia escaneada de la</w:t>
      </w:r>
      <w:r w:rsidRPr="00D96CEA">
        <w:rPr>
          <w:i/>
          <w:sz w:val="20"/>
        </w:rPr>
        <w:t xml:space="preserve"> </w:t>
      </w:r>
      <w:r w:rsidRPr="00D96CEA">
        <w:rPr>
          <w:b/>
          <w:bCs/>
          <w:i/>
          <w:sz w:val="20"/>
        </w:rPr>
        <w:t>cédula de identidad</w:t>
      </w:r>
      <w:r w:rsidRPr="00D96CEA">
        <w:rPr>
          <w:i/>
          <w:sz w:val="20"/>
        </w:rPr>
        <w:t xml:space="preserve"> del representante legal</w:t>
      </w:r>
    </w:p>
    <w:p w14:paraId="076A3597" w14:textId="77777777" w:rsidR="00D96CEA" w:rsidRPr="004E33D0" w:rsidRDefault="00D96CEA" w:rsidP="00D96CEA">
      <w:pPr>
        <w:pStyle w:val="ListParagraph"/>
        <w:numPr>
          <w:ilvl w:val="0"/>
          <w:numId w:val="3"/>
        </w:numPr>
        <w:spacing w:after="87" w:line="259" w:lineRule="auto"/>
        <w:jc w:val="left"/>
        <w:rPr>
          <w:i/>
          <w:color w:val="auto"/>
          <w:sz w:val="20"/>
        </w:rPr>
      </w:pPr>
      <w:r>
        <w:rPr>
          <w:b/>
          <w:bCs/>
          <w:i/>
          <w:sz w:val="20"/>
        </w:rPr>
        <w:t>C</w:t>
      </w:r>
      <w:r w:rsidRPr="004E33D0">
        <w:rPr>
          <w:b/>
          <w:bCs/>
          <w:i/>
          <w:sz w:val="20"/>
        </w:rPr>
        <w:t>ertificación registral de la personería jurídica</w:t>
      </w:r>
      <w:r w:rsidRPr="004E33D0">
        <w:rPr>
          <w:i/>
          <w:sz w:val="20"/>
        </w:rPr>
        <w:t xml:space="preserve"> (con menos de 15 días de emitida</w:t>
      </w:r>
      <w:r>
        <w:rPr>
          <w:i/>
          <w:sz w:val="20"/>
        </w:rPr>
        <w:t xml:space="preserve"> por el Registro</w:t>
      </w:r>
      <w:r w:rsidRPr="004E33D0">
        <w:rPr>
          <w:i/>
          <w:sz w:val="20"/>
        </w:rPr>
        <w:t xml:space="preserve">) </w:t>
      </w:r>
      <w:r>
        <w:rPr>
          <w:i/>
          <w:sz w:val="20"/>
        </w:rPr>
        <w:t>o certificación de personería notarial (firmada digitalmente por el notario) y, si aplica, certificación de poder.</w:t>
      </w:r>
    </w:p>
    <w:p w14:paraId="10968B12" w14:textId="77777777" w:rsidR="00D96CEA" w:rsidRPr="00D71FBC" w:rsidRDefault="00D96CEA" w:rsidP="00D96CEA">
      <w:pPr>
        <w:pStyle w:val="ListParagraph"/>
        <w:numPr>
          <w:ilvl w:val="0"/>
          <w:numId w:val="3"/>
        </w:numPr>
        <w:spacing w:after="87" w:line="259" w:lineRule="auto"/>
        <w:jc w:val="left"/>
        <w:rPr>
          <w:i/>
          <w:color w:val="auto"/>
          <w:sz w:val="20"/>
        </w:rPr>
      </w:pPr>
      <w:r w:rsidRPr="004E33D0">
        <w:rPr>
          <w:b/>
          <w:bCs/>
          <w:i/>
          <w:sz w:val="20"/>
        </w:rPr>
        <w:t>Copia escaneada de la cédula identidad del representante autorizado</w:t>
      </w:r>
    </w:p>
    <w:p w14:paraId="19798A75" w14:textId="16487C68" w:rsidR="00E35C54" w:rsidRPr="003E5A57" w:rsidRDefault="00D96CEA" w:rsidP="00D96CEA">
      <w:pPr>
        <w:spacing w:after="41" w:line="259" w:lineRule="auto"/>
        <w:ind w:right="-974"/>
        <w:jc w:val="left"/>
        <w:rPr>
          <w:i/>
          <w:iCs/>
        </w:rPr>
      </w:pPr>
      <w:r w:rsidRPr="00D96CEA">
        <w:rPr>
          <w:bCs/>
          <w:vertAlign w:val="superscript"/>
        </w:rPr>
        <w:t xml:space="preserve"> </w:t>
      </w:r>
      <w:r w:rsidRPr="00D71FBC">
        <w:rPr>
          <w:bCs/>
          <w:vertAlign w:val="superscript"/>
        </w:rPr>
        <w:t>*</w:t>
      </w:r>
      <w:r w:rsidRPr="003E5A57">
        <w:rPr>
          <w:bCs/>
          <w:i/>
          <w:iCs/>
          <w:vertAlign w:val="superscript"/>
        </w:rPr>
        <w:t xml:space="preserve"> Enviar documentos originales a las oficinas de Soley, Saborío y Asoc. Torre La Sabana, piso 7, atención Gabriela Arroyo / Laura Castro.</w:t>
      </w:r>
    </w:p>
    <w:sectPr w:rsidR="00E35C54" w:rsidRPr="003E5A57" w:rsidSect="003E0FDA">
      <w:headerReference w:type="default" r:id="rId10"/>
      <w:pgSz w:w="12240" w:h="15840"/>
      <w:pgMar w:top="727" w:right="1700" w:bottom="709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18E2A8" w14:textId="77777777" w:rsidR="003550B4" w:rsidRDefault="003550B4" w:rsidP="002F3313">
      <w:pPr>
        <w:spacing w:after="0" w:line="240" w:lineRule="auto"/>
      </w:pPr>
      <w:r>
        <w:separator/>
      </w:r>
    </w:p>
  </w:endnote>
  <w:endnote w:type="continuationSeparator" w:id="0">
    <w:p w14:paraId="225235B8" w14:textId="77777777" w:rsidR="003550B4" w:rsidRDefault="003550B4" w:rsidP="002F33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CE2E4C" w14:textId="77777777" w:rsidR="003550B4" w:rsidRDefault="003550B4" w:rsidP="002F3313">
      <w:pPr>
        <w:spacing w:after="0" w:line="240" w:lineRule="auto"/>
      </w:pPr>
      <w:r>
        <w:separator/>
      </w:r>
    </w:p>
  </w:footnote>
  <w:footnote w:type="continuationSeparator" w:id="0">
    <w:p w14:paraId="4278E170" w14:textId="77777777" w:rsidR="003550B4" w:rsidRDefault="003550B4" w:rsidP="002F33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420AF" w14:textId="77777777" w:rsidR="009473F5" w:rsidRDefault="009473F5">
    <w:pPr>
      <w:pStyle w:val="Header"/>
    </w:pPr>
    <w:r>
      <w:rPr>
        <w:b/>
        <w:noProof/>
      </w:rPr>
      <w:drawing>
        <wp:anchor distT="0" distB="0" distL="114300" distR="114300" simplePos="0" relativeHeight="251659264" behindDoc="1" locked="0" layoutInCell="1" allowOverlap="1" wp14:anchorId="20B7F800" wp14:editId="4CB1EA0C">
          <wp:simplePos x="0" y="0"/>
          <wp:positionH relativeFrom="column">
            <wp:posOffset>4896485</wp:posOffset>
          </wp:positionH>
          <wp:positionV relativeFrom="paragraph">
            <wp:posOffset>-219075</wp:posOffset>
          </wp:positionV>
          <wp:extent cx="1113790" cy="747395"/>
          <wp:effectExtent l="0" t="0" r="0" b="0"/>
          <wp:wrapThrough wrapText="bothSides">
            <wp:wrapPolygon edited="0">
              <wp:start x="7389" y="0"/>
              <wp:lineTo x="0" y="17067"/>
              <wp:lineTo x="0" y="20921"/>
              <wp:lineTo x="21058" y="20921"/>
              <wp:lineTo x="21058" y="16517"/>
              <wp:lineTo x="17364" y="8809"/>
              <wp:lineTo x="14039" y="0"/>
              <wp:lineTo x="7389" y="0"/>
            </wp:wrapPolygon>
          </wp:wrapThrough>
          <wp:docPr id="9" name="Imagen 1" descr="Imagen que contiene señal, texto, exterior&#10;&#10;Descripción generada con confianza al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amcham fondo blanc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379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E57DD"/>
    <w:multiLevelType w:val="hybridMultilevel"/>
    <w:tmpl w:val="E17AA316"/>
    <w:lvl w:ilvl="0" w:tplc="140A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1B000266"/>
    <w:multiLevelType w:val="hybridMultilevel"/>
    <w:tmpl w:val="756C0B7C"/>
    <w:lvl w:ilvl="0" w:tplc="140A000F">
      <w:start w:val="1"/>
      <w:numFmt w:val="decimal"/>
      <w:lvlText w:val="%1."/>
      <w:lvlJc w:val="left"/>
      <w:pPr>
        <w:ind w:left="705" w:hanging="360"/>
      </w:pPr>
    </w:lvl>
    <w:lvl w:ilvl="1" w:tplc="140A0019" w:tentative="1">
      <w:start w:val="1"/>
      <w:numFmt w:val="lowerLetter"/>
      <w:lvlText w:val="%2."/>
      <w:lvlJc w:val="left"/>
      <w:pPr>
        <w:ind w:left="1425" w:hanging="360"/>
      </w:pPr>
    </w:lvl>
    <w:lvl w:ilvl="2" w:tplc="140A001B" w:tentative="1">
      <w:start w:val="1"/>
      <w:numFmt w:val="lowerRoman"/>
      <w:lvlText w:val="%3."/>
      <w:lvlJc w:val="right"/>
      <w:pPr>
        <w:ind w:left="2145" w:hanging="180"/>
      </w:pPr>
    </w:lvl>
    <w:lvl w:ilvl="3" w:tplc="140A000F" w:tentative="1">
      <w:start w:val="1"/>
      <w:numFmt w:val="decimal"/>
      <w:lvlText w:val="%4."/>
      <w:lvlJc w:val="left"/>
      <w:pPr>
        <w:ind w:left="2865" w:hanging="360"/>
      </w:pPr>
    </w:lvl>
    <w:lvl w:ilvl="4" w:tplc="140A0019" w:tentative="1">
      <w:start w:val="1"/>
      <w:numFmt w:val="lowerLetter"/>
      <w:lvlText w:val="%5."/>
      <w:lvlJc w:val="left"/>
      <w:pPr>
        <w:ind w:left="3585" w:hanging="360"/>
      </w:pPr>
    </w:lvl>
    <w:lvl w:ilvl="5" w:tplc="140A001B" w:tentative="1">
      <w:start w:val="1"/>
      <w:numFmt w:val="lowerRoman"/>
      <w:lvlText w:val="%6."/>
      <w:lvlJc w:val="right"/>
      <w:pPr>
        <w:ind w:left="4305" w:hanging="180"/>
      </w:pPr>
    </w:lvl>
    <w:lvl w:ilvl="6" w:tplc="140A000F" w:tentative="1">
      <w:start w:val="1"/>
      <w:numFmt w:val="decimal"/>
      <w:lvlText w:val="%7."/>
      <w:lvlJc w:val="left"/>
      <w:pPr>
        <w:ind w:left="5025" w:hanging="360"/>
      </w:pPr>
    </w:lvl>
    <w:lvl w:ilvl="7" w:tplc="140A0019" w:tentative="1">
      <w:start w:val="1"/>
      <w:numFmt w:val="lowerLetter"/>
      <w:lvlText w:val="%8."/>
      <w:lvlJc w:val="left"/>
      <w:pPr>
        <w:ind w:left="5745" w:hanging="360"/>
      </w:pPr>
    </w:lvl>
    <w:lvl w:ilvl="8" w:tplc="140A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" w15:restartNumberingAfterBreak="0">
    <w:nsid w:val="38C772A3"/>
    <w:multiLevelType w:val="hybridMultilevel"/>
    <w:tmpl w:val="756C0B7C"/>
    <w:lvl w:ilvl="0" w:tplc="140A000F">
      <w:start w:val="1"/>
      <w:numFmt w:val="decimal"/>
      <w:lvlText w:val="%1."/>
      <w:lvlJc w:val="left"/>
      <w:pPr>
        <w:ind w:left="705" w:hanging="360"/>
      </w:pPr>
    </w:lvl>
    <w:lvl w:ilvl="1" w:tplc="140A0019" w:tentative="1">
      <w:start w:val="1"/>
      <w:numFmt w:val="lowerLetter"/>
      <w:lvlText w:val="%2."/>
      <w:lvlJc w:val="left"/>
      <w:pPr>
        <w:ind w:left="1425" w:hanging="360"/>
      </w:pPr>
    </w:lvl>
    <w:lvl w:ilvl="2" w:tplc="140A001B" w:tentative="1">
      <w:start w:val="1"/>
      <w:numFmt w:val="lowerRoman"/>
      <w:lvlText w:val="%3."/>
      <w:lvlJc w:val="right"/>
      <w:pPr>
        <w:ind w:left="2145" w:hanging="180"/>
      </w:pPr>
    </w:lvl>
    <w:lvl w:ilvl="3" w:tplc="140A000F" w:tentative="1">
      <w:start w:val="1"/>
      <w:numFmt w:val="decimal"/>
      <w:lvlText w:val="%4."/>
      <w:lvlJc w:val="left"/>
      <w:pPr>
        <w:ind w:left="2865" w:hanging="360"/>
      </w:pPr>
    </w:lvl>
    <w:lvl w:ilvl="4" w:tplc="140A0019" w:tentative="1">
      <w:start w:val="1"/>
      <w:numFmt w:val="lowerLetter"/>
      <w:lvlText w:val="%5."/>
      <w:lvlJc w:val="left"/>
      <w:pPr>
        <w:ind w:left="3585" w:hanging="360"/>
      </w:pPr>
    </w:lvl>
    <w:lvl w:ilvl="5" w:tplc="140A001B" w:tentative="1">
      <w:start w:val="1"/>
      <w:numFmt w:val="lowerRoman"/>
      <w:lvlText w:val="%6."/>
      <w:lvlJc w:val="right"/>
      <w:pPr>
        <w:ind w:left="4305" w:hanging="180"/>
      </w:pPr>
    </w:lvl>
    <w:lvl w:ilvl="6" w:tplc="140A000F" w:tentative="1">
      <w:start w:val="1"/>
      <w:numFmt w:val="decimal"/>
      <w:lvlText w:val="%7."/>
      <w:lvlJc w:val="left"/>
      <w:pPr>
        <w:ind w:left="5025" w:hanging="360"/>
      </w:pPr>
    </w:lvl>
    <w:lvl w:ilvl="7" w:tplc="140A0019" w:tentative="1">
      <w:start w:val="1"/>
      <w:numFmt w:val="lowerLetter"/>
      <w:lvlText w:val="%8."/>
      <w:lvlJc w:val="left"/>
      <w:pPr>
        <w:ind w:left="5745" w:hanging="360"/>
      </w:pPr>
    </w:lvl>
    <w:lvl w:ilvl="8" w:tplc="140A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DIzMzYwNjYxNbdU0lEKTi0uzszPAykwqQUAMZXaqiwAAAA="/>
  </w:docVars>
  <w:rsids>
    <w:rsidRoot w:val="00E35C54"/>
    <w:rsid w:val="00176363"/>
    <w:rsid w:val="001A2664"/>
    <w:rsid w:val="001E285B"/>
    <w:rsid w:val="00213E19"/>
    <w:rsid w:val="00271CCA"/>
    <w:rsid w:val="002F3313"/>
    <w:rsid w:val="003550B4"/>
    <w:rsid w:val="0039096D"/>
    <w:rsid w:val="003B1606"/>
    <w:rsid w:val="003B7C0B"/>
    <w:rsid w:val="003E0FDA"/>
    <w:rsid w:val="003E5A57"/>
    <w:rsid w:val="0041682A"/>
    <w:rsid w:val="00475E43"/>
    <w:rsid w:val="0048379D"/>
    <w:rsid w:val="004C0D7F"/>
    <w:rsid w:val="004E33D0"/>
    <w:rsid w:val="00590983"/>
    <w:rsid w:val="005C1853"/>
    <w:rsid w:val="005E14F0"/>
    <w:rsid w:val="005F6293"/>
    <w:rsid w:val="00670F4C"/>
    <w:rsid w:val="006E0F26"/>
    <w:rsid w:val="0075103F"/>
    <w:rsid w:val="00786DFD"/>
    <w:rsid w:val="00791D4C"/>
    <w:rsid w:val="008807CB"/>
    <w:rsid w:val="008A6BDA"/>
    <w:rsid w:val="008D24D0"/>
    <w:rsid w:val="00901611"/>
    <w:rsid w:val="009473F5"/>
    <w:rsid w:val="009A3E54"/>
    <w:rsid w:val="00AA05EE"/>
    <w:rsid w:val="00B55EE6"/>
    <w:rsid w:val="00B61B44"/>
    <w:rsid w:val="00BF250A"/>
    <w:rsid w:val="00C677B4"/>
    <w:rsid w:val="00C942A6"/>
    <w:rsid w:val="00CD07A8"/>
    <w:rsid w:val="00D07740"/>
    <w:rsid w:val="00D37404"/>
    <w:rsid w:val="00D665AD"/>
    <w:rsid w:val="00D71FBC"/>
    <w:rsid w:val="00D96CEA"/>
    <w:rsid w:val="00E35C54"/>
    <w:rsid w:val="00E43F81"/>
    <w:rsid w:val="00ED1C51"/>
    <w:rsid w:val="00F003B0"/>
    <w:rsid w:val="00F5637F"/>
    <w:rsid w:val="00FC0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2E5250E"/>
  <w15:docId w15:val="{F61A4D1D-CA9F-4562-B50C-88D8E3B6E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6BDA"/>
    <w:pPr>
      <w:spacing w:after="183" w:line="249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58"/>
      <w:ind w:left="12" w:hanging="10"/>
      <w:jc w:val="center"/>
      <w:outlineLvl w:val="0"/>
    </w:pPr>
    <w:rPr>
      <w:rFonts w:ascii="Calibri" w:eastAsia="Calibri" w:hAnsi="Calibri" w:cs="Calibri"/>
      <w:b/>
      <w:color w:val="00000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  <w:u w:val="single" w:color="000000"/>
    </w:rPr>
  </w:style>
  <w:style w:type="paragraph" w:styleId="Header">
    <w:name w:val="header"/>
    <w:basedOn w:val="Normal"/>
    <w:link w:val="HeaderChar"/>
    <w:uiPriority w:val="99"/>
    <w:unhideWhenUsed/>
    <w:rsid w:val="002F331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3313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F331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3313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4168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682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E33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F68023584B90947A75ABA4CEEC31B8B" ma:contentTypeVersion="12" ma:contentTypeDescription="Crear nuevo documento." ma:contentTypeScope="" ma:versionID="f5c46ff7240278ef0b3ade54d75d7baa">
  <xsd:schema xmlns:xsd="http://www.w3.org/2001/XMLSchema" xmlns:xs="http://www.w3.org/2001/XMLSchema" xmlns:p="http://schemas.microsoft.com/office/2006/metadata/properties" xmlns:ns2="2ec98789-632c-4d94-9c79-bbf921bcd60a" xmlns:ns3="6031aa2e-db03-4b4e-9f87-e0878ddbc729" targetNamespace="http://schemas.microsoft.com/office/2006/metadata/properties" ma:root="true" ma:fieldsID="790d6e64bee4a27fad936a32abd44eaa" ns2:_="" ns3:_="">
    <xsd:import namespace="2ec98789-632c-4d94-9c79-bbf921bcd60a"/>
    <xsd:import namespace="6031aa2e-db03-4b4e-9f87-e0878ddbc7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c98789-632c-4d94-9c79-bbf921bcd6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31aa2e-db03-4b4e-9f87-e0878ddbc7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F70B16-3A3E-450C-AD5B-4E5DA3327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6D89A3-1243-47A8-9029-4AB1C105C2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B1E8D5F-17EA-480F-BC30-E124F7B4ED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c98789-632c-4d94-9c79-bbf921bcd60a"/>
    <ds:schemaRef ds:uri="6031aa2e-db03-4b4e-9f87-e0878ddbc7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825</Words>
  <Characters>4540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Cham</dc:creator>
  <cp:keywords/>
  <cp:lastModifiedBy>Alberto Arguedas</cp:lastModifiedBy>
  <cp:revision>2</cp:revision>
  <dcterms:created xsi:type="dcterms:W3CDTF">2021-03-16T16:42:00Z</dcterms:created>
  <dcterms:modified xsi:type="dcterms:W3CDTF">2021-03-16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68023584B90947A75ABA4CEEC31B8B</vt:lpwstr>
  </property>
</Properties>
</file>